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6F5E74AB"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1543E">
        <w:t>EPM Model Public Sector Equality Duty Statement</w:t>
      </w:r>
    </w:p>
    <w:p w14:paraId="5D799312" w14:textId="7BE6BACB" w:rsidR="00A13D2A" w:rsidRDefault="00F50419" w:rsidP="00F50419">
      <w:pPr>
        <w:pStyle w:val="EPMHeading2"/>
      </w:pPr>
      <w:r>
        <w:t>Over 150 employees</w:t>
      </w:r>
    </w:p>
    <w:p w14:paraId="0835EA7D" w14:textId="7FF7B8CD"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5" coordsize="21600,21600" o:spt="5" adj="10800" path="m@0,l,21600r21600,xe" w14:anchorId="577B2E2C">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F949B8">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464E7F2A" w:rsidP="00B56C3C">
      <w:pPr>
        <w:pStyle w:val="EPMPageHeading"/>
      </w:pPr>
      <w:r>
        <w:lastRenderedPageBreak/>
        <w:t xml:space="preserve">Version </w:t>
      </w:r>
      <w:r w:rsidR="27BC1352">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2"/>
        <w:gridCol w:w="1402"/>
        <w:gridCol w:w="3735"/>
        <w:gridCol w:w="3316"/>
      </w:tblGrid>
      <w:tr w:rsidR="00782476" w:rsidRPr="0099024B" w14:paraId="39133F31" w14:textId="6D5EC18E" w:rsidTr="5206B753">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5206B753">
        <w:tc>
          <w:tcPr>
            <w:tcW w:w="1402" w:type="dxa"/>
            <w:tcBorders>
              <w:top w:val="single" w:sz="2" w:space="0" w:color="auto"/>
            </w:tcBorders>
          </w:tcPr>
          <w:p w14:paraId="326C14CA" w14:textId="174513AB" w:rsidR="00782476" w:rsidRPr="009F6988" w:rsidRDefault="0061543E"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1CC3ED4E" w:rsidR="00782476" w:rsidRPr="009F6988" w:rsidRDefault="0061543E" w:rsidP="0096257B">
            <w:pPr>
              <w:rPr>
                <w:rFonts w:cs="Arial"/>
                <w:b w:val="0"/>
                <w:bCs/>
                <w:sz w:val="21"/>
                <w:szCs w:val="21"/>
              </w:rPr>
            </w:pPr>
            <w:r>
              <w:rPr>
                <w:rFonts w:cs="Arial"/>
                <w:b w:val="0"/>
                <w:bCs/>
                <w:sz w:val="21"/>
                <w:szCs w:val="21"/>
              </w:rPr>
              <w:t>V1</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2F719531" w:rsidR="00782476" w:rsidRPr="009F6988" w:rsidRDefault="0061543E" w:rsidP="0096257B">
            <w:pPr>
              <w:rPr>
                <w:rFonts w:cs="Arial"/>
                <w:b w:val="0"/>
                <w:bCs/>
                <w:sz w:val="21"/>
                <w:szCs w:val="21"/>
              </w:rPr>
            </w:pPr>
            <w:r>
              <w:rPr>
                <w:rFonts w:cs="Arial"/>
                <w:b w:val="0"/>
                <w:bCs/>
                <w:sz w:val="21"/>
                <w:szCs w:val="21"/>
              </w:rPr>
              <w:t>AVW</w:t>
            </w:r>
          </w:p>
        </w:tc>
      </w:tr>
      <w:tr w:rsidR="00782476" w:rsidRPr="0099024B" w14:paraId="66797FDA" w14:textId="5524CEFF" w:rsidTr="5206B753">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69CCB928" w:rsidR="00782476" w:rsidRPr="009F6988" w:rsidRDefault="07AB2934" w:rsidP="5206B753">
            <w:pPr>
              <w:rPr>
                <w:rFonts w:cs="Arial"/>
                <w:b w:val="0"/>
                <w:sz w:val="21"/>
                <w:szCs w:val="21"/>
              </w:rPr>
            </w:pPr>
            <w:r w:rsidRPr="5206B753">
              <w:rPr>
                <w:rFonts w:cs="Arial"/>
                <w:b w:val="0"/>
                <w:sz w:val="21"/>
                <w:szCs w:val="21"/>
              </w:rPr>
              <w:t>April 2024</w:t>
            </w:r>
          </w:p>
        </w:tc>
        <w:tc>
          <w:tcPr>
            <w:tcW w:w="1402" w:type="dxa"/>
            <w:shd w:val="clear" w:color="auto" w:fill="FFFFFF" w:themeFill="background1"/>
          </w:tcPr>
          <w:p w14:paraId="151E70B0" w14:textId="41735103" w:rsidR="00782476" w:rsidRPr="009F6988" w:rsidRDefault="07AB2934" w:rsidP="5206B753">
            <w:pPr>
              <w:rPr>
                <w:rFonts w:cs="Arial"/>
                <w:b w:val="0"/>
                <w:sz w:val="21"/>
                <w:szCs w:val="21"/>
              </w:rPr>
            </w:pPr>
            <w:r w:rsidRPr="5206B753">
              <w:rPr>
                <w:rFonts w:cs="Arial"/>
                <w:b w:val="0"/>
                <w:sz w:val="21"/>
                <w:szCs w:val="21"/>
              </w:rPr>
              <w:t>V</w:t>
            </w:r>
            <w:r w:rsidR="00A13D2A">
              <w:rPr>
                <w:rFonts w:cs="Arial"/>
                <w:b w:val="0"/>
                <w:sz w:val="21"/>
                <w:szCs w:val="21"/>
              </w:rPr>
              <w:t>1.1</w:t>
            </w: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3F1DAB31" w:rsidR="00782476" w:rsidRPr="009F6988" w:rsidRDefault="07AB2934" w:rsidP="5206B753">
            <w:pPr>
              <w:rPr>
                <w:rFonts w:cs="Arial"/>
                <w:b w:val="0"/>
                <w:sz w:val="21"/>
                <w:szCs w:val="21"/>
              </w:rPr>
            </w:pPr>
            <w:r w:rsidRPr="5206B753">
              <w:rPr>
                <w:rFonts w:cs="Arial"/>
                <w:b w:val="0"/>
                <w:sz w:val="21"/>
                <w:szCs w:val="21"/>
              </w:rPr>
              <w:t>RE</w:t>
            </w:r>
          </w:p>
        </w:tc>
      </w:tr>
      <w:tr w:rsidR="00782476" w:rsidRPr="0099024B" w14:paraId="07A143CD" w14:textId="34B1C3AE" w:rsidTr="5206B753">
        <w:tc>
          <w:tcPr>
            <w:tcW w:w="1402" w:type="dxa"/>
          </w:tcPr>
          <w:p w14:paraId="5E2ACE79" w14:textId="6F438526" w:rsidR="00782476" w:rsidRPr="009F6988" w:rsidRDefault="00B7406C" w:rsidP="0096257B">
            <w:pPr>
              <w:rPr>
                <w:rFonts w:cs="Arial"/>
                <w:b w:val="0"/>
                <w:bCs/>
                <w:sz w:val="21"/>
                <w:szCs w:val="21"/>
              </w:rPr>
            </w:pPr>
            <w:r>
              <w:rPr>
                <w:rFonts w:cs="Arial"/>
                <w:b w:val="0"/>
                <w:bCs/>
                <w:sz w:val="21"/>
                <w:szCs w:val="21"/>
              </w:rPr>
              <w:t>March 2025</w:t>
            </w:r>
          </w:p>
        </w:tc>
        <w:tc>
          <w:tcPr>
            <w:tcW w:w="1402" w:type="dxa"/>
          </w:tcPr>
          <w:p w14:paraId="2B3FD099" w14:textId="3E5FA40D" w:rsidR="00782476" w:rsidRPr="009F6988" w:rsidRDefault="00B7406C" w:rsidP="0096257B">
            <w:pPr>
              <w:rPr>
                <w:rFonts w:cs="Arial"/>
                <w:b w:val="0"/>
                <w:bCs/>
                <w:sz w:val="21"/>
                <w:szCs w:val="21"/>
              </w:rPr>
            </w:pPr>
            <w:r>
              <w:rPr>
                <w:rFonts w:cs="Arial"/>
                <w:b w:val="0"/>
                <w:bCs/>
                <w:sz w:val="21"/>
                <w:szCs w:val="21"/>
              </w:rPr>
              <w:t>V1.2</w:t>
            </w: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5206B753">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13689F2D" w14:textId="322022DC" w:rsidR="003D256C" w:rsidRDefault="000252B9">
      <w:pPr>
        <w:pStyle w:val="TOC1"/>
        <w:rPr>
          <w:rFonts w:asciiTheme="minorHAnsi" w:eastAsiaTheme="minorEastAsia" w:hAnsiTheme="minorHAnsi"/>
          <w:noProof/>
          <w:kern w:val="2"/>
          <w:lang w:eastAsia="en-GB"/>
          <w14:ligatures w14:val="standardContextual"/>
        </w:rPr>
      </w:pPr>
      <w:r w:rsidRPr="000252B9">
        <w:fldChar w:fldCharType="begin"/>
      </w:r>
      <w:r w:rsidRPr="000252B9">
        <w:instrText xml:space="preserve"> TOC \o "1-3" \h \z \t "EPM Numbered Heading,1" </w:instrText>
      </w:r>
      <w:r w:rsidRPr="000252B9">
        <w:fldChar w:fldCharType="separate"/>
      </w:r>
      <w:hyperlink w:anchor="_Toc170803757" w:history="1">
        <w:r w:rsidR="003D256C" w:rsidRPr="00CC4458">
          <w:rPr>
            <w:rStyle w:val="Hyperlink"/>
            <w:noProof/>
          </w:rPr>
          <w:t>1.</w:t>
        </w:r>
        <w:r w:rsidR="003D256C">
          <w:rPr>
            <w:rFonts w:asciiTheme="minorHAnsi" w:eastAsiaTheme="minorEastAsia" w:hAnsiTheme="minorHAnsi"/>
            <w:noProof/>
            <w:kern w:val="2"/>
            <w:lang w:eastAsia="en-GB"/>
            <w14:ligatures w14:val="standardContextual"/>
          </w:rPr>
          <w:tab/>
        </w:r>
        <w:r w:rsidR="003D256C" w:rsidRPr="00CC4458">
          <w:rPr>
            <w:rStyle w:val="Hyperlink"/>
            <w:noProof/>
          </w:rPr>
          <w:t>Introduction</w:t>
        </w:r>
        <w:r w:rsidR="003D256C">
          <w:rPr>
            <w:noProof/>
            <w:webHidden/>
          </w:rPr>
          <w:tab/>
        </w:r>
        <w:r w:rsidR="003D256C">
          <w:rPr>
            <w:noProof/>
            <w:webHidden/>
          </w:rPr>
          <w:fldChar w:fldCharType="begin"/>
        </w:r>
        <w:r w:rsidR="003D256C">
          <w:rPr>
            <w:noProof/>
            <w:webHidden/>
          </w:rPr>
          <w:instrText xml:space="preserve"> PAGEREF _Toc170803757 \h </w:instrText>
        </w:r>
        <w:r w:rsidR="003D256C">
          <w:rPr>
            <w:noProof/>
            <w:webHidden/>
          </w:rPr>
        </w:r>
        <w:r w:rsidR="003D256C">
          <w:rPr>
            <w:noProof/>
            <w:webHidden/>
          </w:rPr>
          <w:fldChar w:fldCharType="separate"/>
        </w:r>
        <w:r w:rsidR="003D256C">
          <w:rPr>
            <w:noProof/>
            <w:webHidden/>
          </w:rPr>
          <w:t>4</w:t>
        </w:r>
        <w:r w:rsidR="003D256C">
          <w:rPr>
            <w:noProof/>
            <w:webHidden/>
          </w:rPr>
          <w:fldChar w:fldCharType="end"/>
        </w:r>
      </w:hyperlink>
    </w:p>
    <w:p w14:paraId="2FAF2C5C" w14:textId="28FAFE50" w:rsidR="003D256C" w:rsidRDefault="003D256C">
      <w:pPr>
        <w:pStyle w:val="TOC1"/>
        <w:rPr>
          <w:rFonts w:asciiTheme="minorHAnsi" w:eastAsiaTheme="minorEastAsia" w:hAnsiTheme="minorHAnsi"/>
          <w:noProof/>
          <w:kern w:val="2"/>
          <w:lang w:eastAsia="en-GB"/>
          <w14:ligatures w14:val="standardContextual"/>
        </w:rPr>
      </w:pPr>
      <w:hyperlink w:anchor="_Toc170803758" w:history="1">
        <w:r w:rsidRPr="00CC4458">
          <w:rPr>
            <w:rStyle w:val="Hyperlink"/>
            <w:noProof/>
          </w:rPr>
          <w:t>2.</w:t>
        </w:r>
        <w:r>
          <w:rPr>
            <w:rFonts w:asciiTheme="minorHAnsi" w:eastAsiaTheme="minorEastAsia" w:hAnsiTheme="minorHAnsi"/>
            <w:noProof/>
            <w:kern w:val="2"/>
            <w:lang w:eastAsia="en-GB"/>
            <w14:ligatures w14:val="standardContextual"/>
          </w:rPr>
          <w:tab/>
        </w:r>
        <w:r w:rsidRPr="00CC4458">
          <w:rPr>
            <w:rStyle w:val="Hyperlink"/>
            <w:noProof/>
          </w:rPr>
          <w:t>Due Regard</w:t>
        </w:r>
        <w:r>
          <w:rPr>
            <w:noProof/>
            <w:webHidden/>
          </w:rPr>
          <w:tab/>
        </w:r>
        <w:r>
          <w:rPr>
            <w:noProof/>
            <w:webHidden/>
          </w:rPr>
          <w:fldChar w:fldCharType="begin"/>
        </w:r>
        <w:r>
          <w:rPr>
            <w:noProof/>
            <w:webHidden/>
          </w:rPr>
          <w:instrText xml:space="preserve"> PAGEREF _Toc170803758 \h </w:instrText>
        </w:r>
        <w:r>
          <w:rPr>
            <w:noProof/>
            <w:webHidden/>
          </w:rPr>
        </w:r>
        <w:r>
          <w:rPr>
            <w:noProof/>
            <w:webHidden/>
          </w:rPr>
          <w:fldChar w:fldCharType="separate"/>
        </w:r>
        <w:r>
          <w:rPr>
            <w:noProof/>
            <w:webHidden/>
          </w:rPr>
          <w:t>4</w:t>
        </w:r>
        <w:r>
          <w:rPr>
            <w:noProof/>
            <w:webHidden/>
          </w:rPr>
          <w:fldChar w:fldCharType="end"/>
        </w:r>
      </w:hyperlink>
    </w:p>
    <w:p w14:paraId="6E4582EF" w14:textId="1FB19BE9" w:rsidR="003D256C" w:rsidRDefault="003D256C">
      <w:pPr>
        <w:pStyle w:val="TOC1"/>
        <w:rPr>
          <w:rFonts w:asciiTheme="minorHAnsi" w:eastAsiaTheme="minorEastAsia" w:hAnsiTheme="minorHAnsi"/>
          <w:noProof/>
          <w:kern w:val="2"/>
          <w:lang w:eastAsia="en-GB"/>
          <w14:ligatures w14:val="standardContextual"/>
        </w:rPr>
      </w:pPr>
      <w:hyperlink w:anchor="_Toc170803759" w:history="1">
        <w:r w:rsidRPr="00CC4458">
          <w:rPr>
            <w:rStyle w:val="Hyperlink"/>
            <w:noProof/>
          </w:rPr>
          <w:t>3.</w:t>
        </w:r>
        <w:r>
          <w:rPr>
            <w:rFonts w:asciiTheme="minorHAnsi" w:eastAsiaTheme="minorEastAsia" w:hAnsiTheme="minorHAnsi"/>
            <w:noProof/>
            <w:kern w:val="2"/>
            <w:lang w:eastAsia="en-GB"/>
            <w14:ligatures w14:val="standardContextual"/>
          </w:rPr>
          <w:tab/>
        </w:r>
        <w:r w:rsidRPr="00CC4458">
          <w:rPr>
            <w:rStyle w:val="Hyperlink"/>
            <w:noProof/>
          </w:rPr>
          <w:t>Collecting and Using Information</w:t>
        </w:r>
        <w:r>
          <w:rPr>
            <w:noProof/>
            <w:webHidden/>
          </w:rPr>
          <w:tab/>
        </w:r>
        <w:r>
          <w:rPr>
            <w:noProof/>
            <w:webHidden/>
          </w:rPr>
          <w:fldChar w:fldCharType="begin"/>
        </w:r>
        <w:r>
          <w:rPr>
            <w:noProof/>
            <w:webHidden/>
          </w:rPr>
          <w:instrText xml:space="preserve"> PAGEREF _Toc170803759 \h </w:instrText>
        </w:r>
        <w:r>
          <w:rPr>
            <w:noProof/>
            <w:webHidden/>
          </w:rPr>
        </w:r>
        <w:r>
          <w:rPr>
            <w:noProof/>
            <w:webHidden/>
          </w:rPr>
          <w:fldChar w:fldCharType="separate"/>
        </w:r>
        <w:r>
          <w:rPr>
            <w:noProof/>
            <w:webHidden/>
          </w:rPr>
          <w:t>4</w:t>
        </w:r>
        <w:r>
          <w:rPr>
            <w:noProof/>
            <w:webHidden/>
          </w:rPr>
          <w:fldChar w:fldCharType="end"/>
        </w:r>
      </w:hyperlink>
    </w:p>
    <w:p w14:paraId="7BBD0FE5" w14:textId="5A91F5B1" w:rsidR="003D256C" w:rsidRDefault="003D256C">
      <w:pPr>
        <w:pStyle w:val="TOC1"/>
        <w:rPr>
          <w:rFonts w:asciiTheme="minorHAnsi" w:eastAsiaTheme="minorEastAsia" w:hAnsiTheme="minorHAnsi"/>
          <w:noProof/>
          <w:kern w:val="2"/>
          <w:lang w:eastAsia="en-GB"/>
          <w14:ligatures w14:val="standardContextual"/>
        </w:rPr>
      </w:pPr>
      <w:hyperlink w:anchor="_Toc170803760" w:history="1">
        <w:r w:rsidRPr="00CC4458">
          <w:rPr>
            <w:rStyle w:val="Hyperlink"/>
            <w:noProof/>
          </w:rPr>
          <w:t>4.</w:t>
        </w:r>
        <w:r>
          <w:rPr>
            <w:rFonts w:asciiTheme="minorHAnsi" w:eastAsiaTheme="minorEastAsia" w:hAnsiTheme="minorHAnsi"/>
            <w:noProof/>
            <w:kern w:val="2"/>
            <w:lang w:eastAsia="en-GB"/>
            <w14:ligatures w14:val="standardContextual"/>
          </w:rPr>
          <w:tab/>
        </w:r>
        <w:r w:rsidRPr="00CC4458">
          <w:rPr>
            <w:rStyle w:val="Hyperlink"/>
            <w:noProof/>
          </w:rPr>
          <w:t>Publication of Equality Information</w:t>
        </w:r>
        <w:r>
          <w:rPr>
            <w:noProof/>
            <w:webHidden/>
          </w:rPr>
          <w:tab/>
        </w:r>
        <w:r>
          <w:rPr>
            <w:noProof/>
            <w:webHidden/>
          </w:rPr>
          <w:fldChar w:fldCharType="begin"/>
        </w:r>
        <w:r>
          <w:rPr>
            <w:noProof/>
            <w:webHidden/>
          </w:rPr>
          <w:instrText xml:space="preserve"> PAGEREF _Toc170803760 \h </w:instrText>
        </w:r>
        <w:r>
          <w:rPr>
            <w:noProof/>
            <w:webHidden/>
          </w:rPr>
        </w:r>
        <w:r>
          <w:rPr>
            <w:noProof/>
            <w:webHidden/>
          </w:rPr>
          <w:fldChar w:fldCharType="separate"/>
        </w:r>
        <w:r>
          <w:rPr>
            <w:noProof/>
            <w:webHidden/>
          </w:rPr>
          <w:t>5</w:t>
        </w:r>
        <w:r>
          <w:rPr>
            <w:noProof/>
            <w:webHidden/>
          </w:rPr>
          <w:fldChar w:fldCharType="end"/>
        </w:r>
      </w:hyperlink>
    </w:p>
    <w:p w14:paraId="5E2697C9" w14:textId="1F17B4D0" w:rsidR="008566A6" w:rsidRPr="0099024B" w:rsidRDefault="000252B9" w:rsidP="000252B9">
      <w:pPr>
        <w:pStyle w:val="EPMTextstyle"/>
      </w:pPr>
      <w:r w:rsidRPr="000252B9">
        <w:rPr>
          <w:szCs w:val="21"/>
        </w:rPr>
        <w:fldChar w:fldCharType="end"/>
      </w:r>
      <w:r w:rsidR="008566A6" w:rsidRPr="0099024B">
        <w:br w:type="page"/>
      </w:r>
    </w:p>
    <w:p w14:paraId="2A2FD466" w14:textId="616A94D8" w:rsidR="006B21DC" w:rsidRDefault="0061543E" w:rsidP="00B56C3C">
      <w:pPr>
        <w:pStyle w:val="EPMPageHeading"/>
      </w:pPr>
      <w:r>
        <w:lastRenderedPageBreak/>
        <w:t>EPM Model Public Sector Equality Duty Statement</w:t>
      </w:r>
    </w:p>
    <w:p w14:paraId="5263A6E9" w14:textId="77777777" w:rsidR="00835DC1" w:rsidRDefault="00835DC1" w:rsidP="00835DC1">
      <w:pPr>
        <w:pStyle w:val="EPMNumberedHeading"/>
      </w:pPr>
      <w:bookmarkStart w:id="0" w:name="_Toc170803757"/>
      <w:r>
        <w:t>Introduction</w:t>
      </w:r>
      <w:bookmarkEnd w:id="0"/>
    </w:p>
    <w:p w14:paraId="54072690" w14:textId="45443D76" w:rsidR="00835DC1" w:rsidRPr="001E5667" w:rsidRDefault="00835DC1" w:rsidP="001E5667">
      <w:pPr>
        <w:pStyle w:val="EPMNumberedSubheading"/>
      </w:pPr>
      <w:r w:rsidRPr="001E5667">
        <w:t xml:space="preserve">This document describes how [Trust Name]/the Governing Body of [School Name] intends to fulfil its responsibilities under the Public Sector Equality Duty about its workforce. </w:t>
      </w:r>
    </w:p>
    <w:p w14:paraId="50DD169B" w14:textId="6A92C8BF" w:rsidR="0061543E" w:rsidRPr="001E5667" w:rsidRDefault="00835DC1" w:rsidP="001E5667">
      <w:pPr>
        <w:pStyle w:val="EPMNumberedSubheading"/>
      </w:pPr>
      <w:r w:rsidRPr="001E5667">
        <w:t>The Equality Objectives will be part of the School Improvement Plan and information will be published on the Equalities page of the school website.</w:t>
      </w:r>
    </w:p>
    <w:p w14:paraId="1E40E048" w14:textId="77777777" w:rsidR="001E5667" w:rsidRPr="001E5667" w:rsidRDefault="001E5667" w:rsidP="001E5667">
      <w:pPr>
        <w:pStyle w:val="EPMNumberedHeading"/>
      </w:pPr>
      <w:bookmarkStart w:id="1" w:name="_Toc170803758"/>
      <w:r w:rsidRPr="001E5667">
        <w:t>Due Regard</w:t>
      </w:r>
      <w:bookmarkEnd w:id="1"/>
    </w:p>
    <w:p w14:paraId="39E8E0A1" w14:textId="77777777" w:rsidR="001E5667" w:rsidRPr="001E5667" w:rsidRDefault="001E5667" w:rsidP="001E5667">
      <w:pPr>
        <w:pStyle w:val="EPMNumberedSubheading"/>
      </w:pPr>
      <w:r w:rsidRPr="001E5667">
        <w:t>Due regard means giving relevant and proportionate consideration to the duty or decision.</w:t>
      </w:r>
    </w:p>
    <w:p w14:paraId="35FE5C5A" w14:textId="77777777" w:rsidR="001E5667" w:rsidRPr="001E5667" w:rsidRDefault="001E5667" w:rsidP="001E5667">
      <w:pPr>
        <w:pStyle w:val="EPMNumberedSubheading"/>
      </w:pPr>
      <w:r w:rsidRPr="001E5667">
        <w:t>We will have due regard to the need to:</w:t>
      </w:r>
    </w:p>
    <w:p w14:paraId="7A29B6B1" w14:textId="77777777" w:rsidR="001E5667" w:rsidRPr="001E5667" w:rsidRDefault="001E5667" w:rsidP="001E5667">
      <w:pPr>
        <w:pStyle w:val="EPMNumberedSubheading"/>
      </w:pPr>
      <w:r w:rsidRPr="001E5667">
        <w:t>Eliminate unlawful discrimination, harassment, victimisation, and any other conduct prohibited by the Equality Act.</w:t>
      </w:r>
    </w:p>
    <w:p w14:paraId="2D52A7E0" w14:textId="77777777" w:rsidR="001E5667" w:rsidRPr="001E5667" w:rsidRDefault="001E5667" w:rsidP="001E5667">
      <w:pPr>
        <w:pStyle w:val="EPMNumberedSubheading"/>
      </w:pPr>
      <w:r w:rsidRPr="001E5667">
        <w:t>Advance equality of opportunity between people who share a protected characteristic and people who do not share it.</w:t>
      </w:r>
    </w:p>
    <w:p w14:paraId="56FF14B7" w14:textId="77777777" w:rsidR="001E5667" w:rsidRPr="001E5667" w:rsidRDefault="001E5667" w:rsidP="001E5667">
      <w:pPr>
        <w:pStyle w:val="EPMNumberedSubheading"/>
      </w:pPr>
      <w:r w:rsidRPr="001E5667">
        <w:t>Foster good relations between people who share a protected characteristic and those who do not share it</w:t>
      </w:r>
    </w:p>
    <w:p w14:paraId="23325038" w14:textId="77777777" w:rsidR="00414360" w:rsidRDefault="00414360" w:rsidP="00414360">
      <w:pPr>
        <w:pStyle w:val="EPMNumberedHeading"/>
      </w:pPr>
      <w:bookmarkStart w:id="2" w:name="_Toc170803759"/>
      <w:r>
        <w:t>Collecting and Using Information</w:t>
      </w:r>
      <w:bookmarkEnd w:id="2"/>
    </w:p>
    <w:p w14:paraId="5C3C47AA" w14:textId="77777777" w:rsidR="00414360" w:rsidRDefault="00414360" w:rsidP="00414360">
      <w:pPr>
        <w:pStyle w:val="EPMNumberedSubheading"/>
      </w:pPr>
      <w:r>
        <w:t xml:space="preserve">We </w:t>
      </w:r>
      <w:r w:rsidRPr="00414360">
        <w:t>will</w:t>
      </w:r>
      <w:r>
        <w:t xml:space="preserve"> collect information to identify key issues to: </w:t>
      </w:r>
    </w:p>
    <w:p w14:paraId="0F961E00" w14:textId="77777777" w:rsidR="00414360" w:rsidRPr="00414360" w:rsidRDefault="00414360" w:rsidP="00B7406C">
      <w:pPr>
        <w:pStyle w:val="EPMNumberedsubheading2"/>
        <w:ind w:left="2127" w:hanging="993"/>
      </w:pPr>
      <w:r w:rsidRPr="00414360">
        <w:t>Understand the impact of our policies, practices, and decisions on people with different protected characteristics, and thereby plan them more effectively.</w:t>
      </w:r>
    </w:p>
    <w:p w14:paraId="0D09A64B" w14:textId="77777777" w:rsidR="00414360" w:rsidRPr="00414360" w:rsidRDefault="00414360" w:rsidP="00B7406C">
      <w:pPr>
        <w:pStyle w:val="EPMNumberedsubheading2"/>
        <w:ind w:left="2127" w:hanging="993"/>
      </w:pPr>
      <w:r w:rsidRPr="00414360">
        <w:t>Assess whether we are discriminating unlawfully when carrying out any of our functions.</w:t>
      </w:r>
    </w:p>
    <w:p w14:paraId="463D38E1" w14:textId="0CAA80C2" w:rsidR="00414360" w:rsidRPr="00414360" w:rsidRDefault="00414360" w:rsidP="00B7406C">
      <w:pPr>
        <w:pStyle w:val="EPMNumberedsubheading2"/>
        <w:ind w:left="2127" w:hanging="993"/>
      </w:pPr>
      <w:r w:rsidRPr="00414360">
        <w:t xml:space="preserve">Identify what the key equality </w:t>
      </w:r>
      <w:r w:rsidR="00022C8D">
        <w:t>priorities</w:t>
      </w:r>
      <w:r w:rsidRPr="00414360">
        <w:t xml:space="preserve"> are for our organisation.</w:t>
      </w:r>
    </w:p>
    <w:p w14:paraId="2B60CE9F" w14:textId="77777777" w:rsidR="00026680" w:rsidRPr="00761351" w:rsidRDefault="00026680" w:rsidP="00026680">
      <w:pPr>
        <w:pStyle w:val="EPMNumberedSubheading"/>
        <w:rPr>
          <w:b/>
          <w:bCs/>
        </w:rPr>
      </w:pPr>
      <w:r w:rsidRPr="00761351">
        <w:t xml:space="preserve">We will collect </w:t>
      </w:r>
      <w:r w:rsidRPr="00026680">
        <w:t>information</w:t>
      </w:r>
      <w:r w:rsidRPr="00761351">
        <w:t xml:space="preserve"> to assess performance to: </w:t>
      </w:r>
    </w:p>
    <w:p w14:paraId="3BE36242" w14:textId="77777777" w:rsidR="00026680" w:rsidRDefault="00026680" w:rsidP="00B7406C">
      <w:pPr>
        <w:pStyle w:val="EPMNumberedsubheading2"/>
        <w:ind w:left="2127" w:hanging="993"/>
      </w:pPr>
      <w:r w:rsidRPr="00761351">
        <w:t>Benchmark our performance and processes against those of similar organisations, nationally or locally</w:t>
      </w:r>
      <w:r w:rsidRPr="006352EB">
        <w:t>.</w:t>
      </w:r>
    </w:p>
    <w:p w14:paraId="58DEE93E" w14:textId="77777777" w:rsidR="0059435B" w:rsidRDefault="0059435B" w:rsidP="0059435B">
      <w:pPr>
        <w:pStyle w:val="EPMNumberedSubheading"/>
      </w:pPr>
      <w:r>
        <w:t xml:space="preserve">We will </w:t>
      </w:r>
      <w:r w:rsidRPr="0059435B">
        <w:t>collect</w:t>
      </w:r>
      <w:r>
        <w:t xml:space="preserve"> information to take action against discrimination by</w:t>
      </w:r>
    </w:p>
    <w:p w14:paraId="7AA6C577" w14:textId="041A4342" w:rsidR="0059435B" w:rsidRDefault="00015196" w:rsidP="00B7406C">
      <w:pPr>
        <w:pStyle w:val="EPMNumberedsubheading2"/>
        <w:ind w:left="2127" w:hanging="993"/>
      </w:pPr>
      <w:r>
        <w:t>T</w:t>
      </w:r>
      <w:r w:rsidR="0059435B">
        <w:t>aking steps to meet the needs of staff who share relevant protected characteristics.</w:t>
      </w:r>
    </w:p>
    <w:p w14:paraId="6AF24D2E" w14:textId="77777777" w:rsidR="0059435B" w:rsidRDefault="0059435B" w:rsidP="00B7406C">
      <w:pPr>
        <w:pStyle w:val="EPMNumberedsubheading2"/>
        <w:ind w:left="2127" w:hanging="993"/>
      </w:pPr>
      <w:r>
        <w:t>Identifying if there are any actions, we can take to avoid discrimination and harassment, advance equality of opportunity or foster good relations.</w:t>
      </w:r>
    </w:p>
    <w:p w14:paraId="6C87CDBA" w14:textId="77777777" w:rsidR="0059435B" w:rsidRDefault="0059435B" w:rsidP="00B7406C">
      <w:pPr>
        <w:pStyle w:val="EPMNumberedsubheading2"/>
        <w:ind w:left="2127" w:hanging="993"/>
      </w:pPr>
      <w:r>
        <w:t>Making informed decisions about policies and practices which are based on evidence about the impact of our activities on equality.</w:t>
      </w:r>
    </w:p>
    <w:p w14:paraId="30EC47B1" w14:textId="77777777" w:rsidR="0059435B" w:rsidRDefault="0059435B" w:rsidP="00B7406C">
      <w:pPr>
        <w:pStyle w:val="EPMNumberedsubheading2"/>
        <w:ind w:left="2127" w:hanging="993"/>
      </w:pPr>
      <w:r>
        <w:t>Developing equality objectives to meet specific duties.</w:t>
      </w:r>
    </w:p>
    <w:p w14:paraId="73871329" w14:textId="77777777" w:rsidR="0059435B" w:rsidRDefault="0059435B" w:rsidP="00B7406C">
      <w:pPr>
        <w:pStyle w:val="EPMNumberedsubheading2"/>
        <w:ind w:left="2127" w:hanging="993"/>
      </w:pPr>
      <w:r>
        <w:t>Having due regard to the aims of the general equality duty by ensuring that staff have appropriate information for decision-making.</w:t>
      </w:r>
    </w:p>
    <w:p w14:paraId="44F29EF6" w14:textId="77777777" w:rsidR="00970DE2" w:rsidRPr="00970DE2" w:rsidRDefault="00970DE2" w:rsidP="00970DE2">
      <w:pPr>
        <w:pStyle w:val="EPMNumberedSubheading"/>
      </w:pPr>
      <w:r w:rsidRPr="00970DE2">
        <w:lastRenderedPageBreak/>
        <w:t>We will work towards developing an equality profile of employees to help us to understand key equality issues in our workforce, including any evidence of pay gaps or ‘occupational segregation’ i.e. employees with certain protected characteristics being over-represented in particular roles, for example, women as cleaners, or at certain grades. In addition, we note that it is likely to be useful to collect and consider information, appropriately disaggregated, about.</w:t>
      </w:r>
    </w:p>
    <w:p w14:paraId="6FB5DAF2" w14:textId="77777777" w:rsidR="00244D4E" w:rsidRPr="00244D4E" w:rsidRDefault="00244D4E" w:rsidP="00B7406C">
      <w:pPr>
        <w:pStyle w:val="EPMNumberedsubheading2"/>
        <w:ind w:left="2127" w:hanging="993"/>
      </w:pPr>
      <w:r w:rsidRPr="00244D4E">
        <w:t>Recruitment and promotion</w:t>
      </w:r>
    </w:p>
    <w:p w14:paraId="2E9D669C" w14:textId="77777777" w:rsidR="00244D4E" w:rsidRPr="00244D4E" w:rsidRDefault="00244D4E" w:rsidP="00B7406C">
      <w:pPr>
        <w:pStyle w:val="EPMNumberedsubheading2"/>
        <w:ind w:left="2127" w:hanging="993"/>
      </w:pPr>
      <w:r w:rsidRPr="00244D4E">
        <w:t>Numbers of part-time and full-time staff</w:t>
      </w:r>
    </w:p>
    <w:p w14:paraId="6776406B" w14:textId="77777777" w:rsidR="00244D4E" w:rsidRPr="00244D4E" w:rsidRDefault="00244D4E" w:rsidP="00B7406C">
      <w:pPr>
        <w:pStyle w:val="EPMNumberedsubheading2"/>
        <w:ind w:left="2127" w:hanging="993"/>
      </w:pPr>
      <w:r w:rsidRPr="00244D4E">
        <w:t>Pay and remuneration.</w:t>
      </w:r>
    </w:p>
    <w:p w14:paraId="3E92293B" w14:textId="77777777" w:rsidR="00244D4E" w:rsidRPr="00244D4E" w:rsidRDefault="00244D4E" w:rsidP="00B7406C">
      <w:pPr>
        <w:pStyle w:val="EPMNumberedsubheading2"/>
        <w:ind w:left="2127" w:hanging="993"/>
      </w:pPr>
      <w:r w:rsidRPr="00244D4E">
        <w:t>Training</w:t>
      </w:r>
    </w:p>
    <w:p w14:paraId="0844868B" w14:textId="7E92F7F7" w:rsidR="00244D4E" w:rsidRPr="00244D4E" w:rsidRDefault="00244D4E" w:rsidP="00B7406C">
      <w:pPr>
        <w:pStyle w:val="EPMNumberedsubheading2"/>
        <w:ind w:left="2127" w:hanging="993"/>
      </w:pPr>
      <w:r w:rsidRPr="00244D4E">
        <w:t xml:space="preserve">Return to work of </w:t>
      </w:r>
      <w:r w:rsidR="00015196">
        <w:t>employees</w:t>
      </w:r>
      <w:r w:rsidR="00015196" w:rsidRPr="00244D4E">
        <w:t xml:space="preserve"> </w:t>
      </w:r>
      <w:r w:rsidRPr="00244D4E">
        <w:t>on maternity leave</w:t>
      </w:r>
      <w:r w:rsidR="00015196">
        <w:t>, shared parental leave and adoption leave</w:t>
      </w:r>
      <w:r w:rsidRPr="00244D4E">
        <w:t xml:space="preserve">. </w:t>
      </w:r>
    </w:p>
    <w:p w14:paraId="47EA2843" w14:textId="12B7F225" w:rsidR="00244D4E" w:rsidRPr="00244D4E" w:rsidRDefault="00244D4E" w:rsidP="00B7406C">
      <w:pPr>
        <w:pStyle w:val="EPMNumberedsubheading2"/>
        <w:ind w:left="2127" w:hanging="993"/>
      </w:pPr>
      <w:r w:rsidRPr="00244D4E">
        <w:t xml:space="preserve">Return to work of employees following sick leave relating to </w:t>
      </w:r>
      <w:r w:rsidR="00015196">
        <w:t>a</w:t>
      </w:r>
      <w:r w:rsidRPr="00244D4E">
        <w:t xml:space="preserve"> disability.</w:t>
      </w:r>
    </w:p>
    <w:p w14:paraId="7D175ACB" w14:textId="77777777" w:rsidR="00244D4E" w:rsidRPr="00244D4E" w:rsidRDefault="00244D4E" w:rsidP="00B7406C">
      <w:pPr>
        <w:pStyle w:val="EPMNumberedsubheading2"/>
        <w:ind w:left="2127" w:hanging="993"/>
      </w:pPr>
      <w:r w:rsidRPr="00244D4E">
        <w:t>Appraisals</w:t>
      </w:r>
    </w:p>
    <w:p w14:paraId="04031064" w14:textId="77777777" w:rsidR="00244D4E" w:rsidRPr="00244D4E" w:rsidRDefault="00244D4E" w:rsidP="00B7406C">
      <w:pPr>
        <w:pStyle w:val="EPMNumberedsubheading2"/>
        <w:ind w:left="2127" w:hanging="993"/>
      </w:pPr>
      <w:r w:rsidRPr="00244D4E">
        <w:t>Grievances (including about harassment)</w:t>
      </w:r>
    </w:p>
    <w:p w14:paraId="04987C83" w14:textId="77777777" w:rsidR="00244D4E" w:rsidRPr="00244D4E" w:rsidRDefault="00244D4E" w:rsidP="00B7406C">
      <w:pPr>
        <w:pStyle w:val="EPMNumberedsubheading2"/>
        <w:ind w:left="2127" w:hanging="993"/>
      </w:pPr>
      <w:r w:rsidRPr="00244D4E">
        <w:t>Disciplinary action (including for harassment</w:t>
      </w:r>
    </w:p>
    <w:p w14:paraId="68ED5932" w14:textId="77777777" w:rsidR="00244D4E" w:rsidRPr="00244D4E" w:rsidRDefault="00244D4E" w:rsidP="00B7406C">
      <w:pPr>
        <w:pStyle w:val="EPMNumberedsubheading2"/>
        <w:ind w:left="2127" w:hanging="993"/>
      </w:pPr>
      <w:r w:rsidRPr="00244D4E">
        <w:t>Dismissals and other reasons for leaving</w:t>
      </w:r>
    </w:p>
    <w:p w14:paraId="330A78FD" w14:textId="77777777" w:rsidR="00671AA6" w:rsidRPr="006352EB" w:rsidRDefault="00671AA6" w:rsidP="00671AA6">
      <w:pPr>
        <w:pStyle w:val="EPMNumberedHeading"/>
      </w:pPr>
      <w:bookmarkStart w:id="3" w:name="_Toc60741930"/>
      <w:bookmarkStart w:id="4" w:name="_Toc170803760"/>
      <w:r w:rsidRPr="006352EB">
        <w:t xml:space="preserve">Publication </w:t>
      </w:r>
      <w:r w:rsidRPr="00552841">
        <w:t>of</w:t>
      </w:r>
      <w:r w:rsidRPr="006352EB">
        <w:t xml:space="preserve"> </w:t>
      </w:r>
      <w:r w:rsidRPr="00671AA6">
        <w:t>Equality</w:t>
      </w:r>
      <w:r w:rsidRPr="006352EB">
        <w:t xml:space="preserve"> Information</w:t>
      </w:r>
      <w:bookmarkEnd w:id="3"/>
      <w:bookmarkEnd w:id="4"/>
    </w:p>
    <w:p w14:paraId="6477DE97" w14:textId="6F7E3B65" w:rsidR="00CD6938" w:rsidRPr="00CD6938" w:rsidRDefault="00CD6938" w:rsidP="00CD6938">
      <w:pPr>
        <w:pStyle w:val="EPMNumberedSubheading"/>
      </w:pPr>
      <w:r w:rsidRPr="00CD6938">
        <w:t>We will publish relevant, proportionate information</w:t>
      </w:r>
      <w:r w:rsidR="00295366">
        <w:t>, on at least an annual basis by 30 March,</w:t>
      </w:r>
      <w:r w:rsidRPr="00CD6938">
        <w:t xml:space="preserve"> which is broad enough to give a full picture of performance across our School</w:t>
      </w:r>
      <w:r w:rsidR="00B55C43">
        <w:t xml:space="preserve">, whilst taking account of </w:t>
      </w:r>
      <w:r w:rsidR="00572A9E">
        <w:t>Data Protection legislation</w:t>
      </w:r>
      <w:r w:rsidRPr="00CD6938">
        <w:t xml:space="preserve">. We will demonstrate how we have used this information to have due regard to all three aims of the duty, for all relevant protected characteristics. Our information will usually fall into two main categories: </w:t>
      </w:r>
    </w:p>
    <w:p w14:paraId="3CE72778" w14:textId="77777777" w:rsidR="00CC043E" w:rsidRDefault="00CC043E" w:rsidP="00B7406C">
      <w:pPr>
        <w:pStyle w:val="EPMNumberedsubheading2"/>
        <w:ind w:left="2127" w:hanging="993"/>
      </w:pPr>
      <w:r>
        <w:t xml:space="preserve">Information to identify equality issues. Examples of this include equality monitoring information about employees, information about the effect of our activities on people with different protected characteristics or any engagement we may have carried out. </w:t>
      </w:r>
    </w:p>
    <w:p w14:paraId="0AE20981" w14:textId="77777777" w:rsidR="00CC043E" w:rsidRDefault="00CC043E" w:rsidP="00B7406C">
      <w:pPr>
        <w:pStyle w:val="EPMNumberedsubheading2"/>
        <w:ind w:left="2127" w:hanging="993"/>
      </w:pPr>
      <w:r>
        <w:t>Information about steps taken to have due regard to the aims of the general equality duty. For example, any records we have about how we had due regard in making certain decisions, information that was considered in that decision-making (including engagement), consideration of steps to mitigate adverse impacts or details of policies to address equality concerns.</w:t>
      </w:r>
    </w:p>
    <w:p w14:paraId="02B87E59" w14:textId="77777777" w:rsidR="00B7406C" w:rsidRDefault="00B7406C" w:rsidP="00B7406C">
      <w:pPr>
        <w:pStyle w:val="EPMNumberedSubheading"/>
      </w:pPr>
      <w:r w:rsidRPr="00B7406C">
        <w:t>With this aim in mind, and in consideration of the expectations outlined by the Equalities and Human Rights Commission, the types of information we publish may include</w:t>
      </w:r>
    </w:p>
    <w:p w14:paraId="60437B08" w14:textId="7C91DC2C" w:rsidR="000E1BD7" w:rsidRPr="000E1BD7" w:rsidRDefault="000E1BD7" w:rsidP="00B7406C">
      <w:pPr>
        <w:pStyle w:val="EPMNumberedsubheading2"/>
        <w:ind w:left="2127" w:hanging="993"/>
      </w:pPr>
      <w:r w:rsidRPr="000E1BD7">
        <w:t>The profile of staff at different grades, levels and rates of pay, including any patterns of occupational segregation and part-time work (this would be in addition to gender pay gap information provision, and consider the pay gaps in relation to all the protected characteristics)</w:t>
      </w:r>
    </w:p>
    <w:p w14:paraId="17D3C989" w14:textId="5F49658B" w:rsidR="000E1BD7" w:rsidRPr="000E1BD7" w:rsidRDefault="000E1BD7" w:rsidP="00B7406C">
      <w:pPr>
        <w:pStyle w:val="EPMNumberedsubheading2"/>
        <w:ind w:left="2127" w:hanging="993"/>
      </w:pPr>
      <w:r w:rsidRPr="000E1BD7">
        <w:lastRenderedPageBreak/>
        <w:t>The profile of staff at different stages of the employment relationship, including recruitment, training, promotion, and leavers, and the numbers of complaints of discrimination and other prohibited conduct</w:t>
      </w:r>
    </w:p>
    <w:p w14:paraId="32E74844" w14:textId="01E38310" w:rsidR="000E1BD7" w:rsidRPr="000E1BD7" w:rsidRDefault="000E1BD7" w:rsidP="00B7406C">
      <w:pPr>
        <w:pStyle w:val="EPMNumberedsubheading2"/>
        <w:ind w:left="2127" w:hanging="993"/>
      </w:pPr>
      <w:r w:rsidRPr="000E1BD7">
        <w:t>Details of, and feedback from, any engagement exercises with staff or trade unions</w:t>
      </w:r>
    </w:p>
    <w:p w14:paraId="129DD4D1" w14:textId="29688C3C" w:rsidR="0065067B" w:rsidRDefault="000E1BD7" w:rsidP="00B7406C">
      <w:pPr>
        <w:pStyle w:val="EPMNumberedsubheading2"/>
        <w:ind w:left="2127" w:hanging="993"/>
      </w:pPr>
      <w:r w:rsidRPr="000E1BD7">
        <w:t>Any records of how it has had due regard in making workforce decisions, including any assessments of impact undertaken and the evidence used.</w:t>
      </w:r>
    </w:p>
    <w:p w14:paraId="5CDD3305" w14:textId="5966E171" w:rsidR="00B7406C" w:rsidRPr="00B7406C" w:rsidRDefault="00B7406C" w:rsidP="00E0345A">
      <w:pPr>
        <w:pStyle w:val="EPMNumberedsubheading2"/>
        <w:ind w:left="2127" w:hanging="993"/>
      </w:pPr>
      <w:r w:rsidRPr="00B7406C">
        <w:t>Details of policies and programmes that have been put in place to address equality concerns raised by staff and trade unions</w:t>
      </w:r>
      <w:r>
        <w:t>.</w:t>
      </w:r>
    </w:p>
    <w:p w14:paraId="292BE0E6" w14:textId="77777777" w:rsidR="00B7406C" w:rsidRDefault="00B7406C" w:rsidP="00B7406C">
      <w:pPr>
        <w:pStyle w:val="EPMNumberedsubheading2"/>
        <w:ind w:left="2127" w:hanging="993"/>
        <w:sectPr w:rsidR="00B7406C" w:rsidSect="00F949B8">
          <w:headerReference w:type="default" r:id="rId14"/>
          <w:footerReference w:type="default" r:id="rId15"/>
          <w:pgSz w:w="11906" w:h="16838"/>
          <w:pgMar w:top="1695" w:right="1021" w:bottom="851" w:left="1021" w:header="709" w:footer="544" w:gutter="0"/>
          <w:cols w:space="708"/>
          <w:docGrid w:linePitch="360"/>
        </w:sectPr>
      </w:pPr>
    </w:p>
    <w:p w14:paraId="4FCAA57E" w14:textId="755F018A" w:rsidR="0071767D" w:rsidRDefault="0071767D" w:rsidP="00847C95">
      <w:pPr>
        <w:pStyle w:val="EPMPageHeading"/>
      </w:pPr>
      <w:r>
        <w:lastRenderedPageBreak/>
        <w:t xml:space="preserve">Appendix </w:t>
      </w:r>
      <w:r w:rsidR="00847C95">
        <w:t>1: Staffing Information Analysis and Draft Objectives</w:t>
      </w:r>
    </w:p>
    <w:p w14:paraId="0AC6F320" w14:textId="4079FA3A" w:rsidR="009D48F6" w:rsidRDefault="0071767D" w:rsidP="00847C95">
      <w:pPr>
        <w:pStyle w:val="EPMBracket"/>
      </w:pPr>
      <w:r w:rsidRPr="00847C95">
        <w:t>[This is intended to be a basic outline pro-forma to use as a starting point to develop the school’s staffing information analysis and objective setting.</w:t>
      </w:r>
      <w:r w:rsidR="00CF5127">
        <w:t xml:space="preserve"> Equality information and objectives should be accessible to the public</w:t>
      </w:r>
      <w:r w:rsidR="00B27766">
        <w:t xml:space="preserve">, consideration should be given to </w:t>
      </w:r>
      <w:r w:rsidR="00F20210">
        <w:t xml:space="preserve">accessibility </w:t>
      </w:r>
      <w:r w:rsidR="00B3396B">
        <w:t>and alternative formats and languages provided where reasonable</w:t>
      </w:r>
      <w:r w:rsidR="005F4AB6">
        <w:t>, information should be easily understood therefore any contextual information</w:t>
      </w:r>
      <w:r w:rsidR="00766BC8">
        <w:t xml:space="preserve"> may be useful.</w:t>
      </w:r>
      <w:r w:rsidRPr="00847C95">
        <w:t>]</w:t>
      </w:r>
    </w:p>
    <w:p w14:paraId="322FA5C5" w14:textId="77777777" w:rsidR="00ED3306" w:rsidRDefault="00ED3306" w:rsidP="00ED3306">
      <w:pPr>
        <w:pStyle w:val="EPMSubheading2"/>
      </w:pPr>
      <w:bookmarkStart w:id="5" w:name="_Toc60741932"/>
      <w:r>
        <w:t>Staffing Information Analysis and Draft Objectives</w:t>
      </w:r>
      <w:bookmarkEnd w:id="5"/>
    </w:p>
    <w:p w14:paraId="68F736A1" w14:textId="5087F6C8" w:rsidR="00ED3306" w:rsidRDefault="00ED3306" w:rsidP="00ED3306">
      <w:pPr>
        <w:pStyle w:val="EPMTextstyle"/>
      </w:pPr>
      <w:r>
        <w:t xml:space="preserve">The analysis could be separated into </w:t>
      </w:r>
      <w:r w:rsidRPr="00ED3306">
        <w:t>specific</w:t>
      </w:r>
      <w:r>
        <w:t xml:space="preserve"> categories of staff, e.g., teaching, and non-teaching staff.</w:t>
      </w:r>
    </w:p>
    <w:p w14:paraId="42EF816C" w14:textId="77777777" w:rsidR="00DC69D7" w:rsidRDefault="00DC69D7" w:rsidP="00A665D1">
      <w:pPr>
        <w:pStyle w:val="EPMNumberedcopy"/>
        <w:tabs>
          <w:tab w:val="clear" w:pos="284"/>
          <w:tab w:val="clear" w:pos="567"/>
        </w:tabs>
        <w:ind w:left="1702" w:hanging="1702"/>
      </w:pPr>
      <w:r w:rsidRPr="00C578A4">
        <w:t>Staffing</w:t>
      </w:r>
      <w:r>
        <w:t xml:space="preserve"> Complement of the School for the year 20xx-20yy</w:t>
      </w:r>
    </w:p>
    <w:tbl>
      <w:tblPr>
        <w:tblStyle w:val="EPMTableStyle"/>
        <w:tblpPr w:leftFromText="180" w:rightFromText="180" w:vertAnchor="text" w:horzAnchor="margin" w:tblpX="848" w:tblpY="63"/>
        <w:tblW w:w="892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40"/>
        <w:gridCol w:w="2693"/>
        <w:gridCol w:w="4394"/>
      </w:tblGrid>
      <w:tr w:rsidR="00B138A3" w:rsidRPr="0099024B" w14:paraId="456EB244" w14:textId="77777777" w:rsidTr="00B138A3">
        <w:trPr>
          <w:cnfStyle w:val="100000000000" w:firstRow="1" w:lastRow="0" w:firstColumn="0" w:lastColumn="0" w:oddVBand="0" w:evenVBand="0" w:oddHBand="0" w:evenHBand="0" w:firstRowFirstColumn="0" w:firstRowLastColumn="0" w:lastRowFirstColumn="0" w:lastRowLastColumn="0"/>
          <w:trHeight w:val="364"/>
        </w:trPr>
        <w:tc>
          <w:tcPr>
            <w:tcW w:w="1840" w:type="dxa"/>
            <w:tcBorders>
              <w:top w:val="single" w:sz="2" w:space="0" w:color="auto"/>
              <w:left w:val="single" w:sz="2" w:space="0" w:color="auto"/>
              <w:bottom w:val="single" w:sz="2" w:space="0" w:color="auto"/>
              <w:right w:val="single" w:sz="2" w:space="0" w:color="auto"/>
            </w:tcBorders>
            <w:shd w:val="clear" w:color="auto" w:fill="F0F0EB"/>
          </w:tcPr>
          <w:p w14:paraId="5ABD76F9" w14:textId="77777777" w:rsidR="00B138A3" w:rsidRPr="00A71F0C" w:rsidRDefault="00B138A3" w:rsidP="00B138A3">
            <w:pPr>
              <w:pStyle w:val="EPMTableHeading"/>
              <w:rPr>
                <w:b/>
                <w:bCs w:val="0"/>
              </w:rPr>
            </w:pPr>
            <w:r w:rsidRPr="00A71F0C">
              <w:rPr>
                <w:b/>
                <w:bCs w:val="0"/>
                <w:color w:val="auto"/>
              </w:rPr>
              <w:t>Full Time</w:t>
            </w:r>
          </w:p>
        </w:tc>
        <w:tc>
          <w:tcPr>
            <w:tcW w:w="2693" w:type="dxa"/>
            <w:tcBorders>
              <w:top w:val="single" w:sz="2" w:space="0" w:color="auto"/>
              <w:left w:val="single" w:sz="2" w:space="0" w:color="auto"/>
              <w:bottom w:val="single" w:sz="2" w:space="0" w:color="auto"/>
              <w:right w:val="single" w:sz="2" w:space="0" w:color="auto"/>
            </w:tcBorders>
            <w:shd w:val="clear" w:color="auto" w:fill="F0F0EB"/>
          </w:tcPr>
          <w:p w14:paraId="318A26A5" w14:textId="77777777" w:rsidR="00B138A3" w:rsidRPr="00876676" w:rsidRDefault="00B138A3" w:rsidP="00B138A3">
            <w:pPr>
              <w:rPr>
                <w:rFonts w:cs="Arial"/>
                <w:color w:val="auto"/>
              </w:rPr>
            </w:pPr>
            <w:r>
              <w:rPr>
                <w:rFonts w:cs="Arial"/>
                <w:color w:val="auto"/>
                <w:sz w:val="22"/>
                <w:szCs w:val="40"/>
              </w:rPr>
              <w:t>Race</w:t>
            </w:r>
          </w:p>
        </w:tc>
        <w:tc>
          <w:tcPr>
            <w:tcW w:w="4394" w:type="dxa"/>
            <w:tcBorders>
              <w:top w:val="single" w:sz="2" w:space="0" w:color="auto"/>
              <w:left w:val="single" w:sz="2" w:space="0" w:color="auto"/>
              <w:bottom w:val="single" w:sz="2" w:space="0" w:color="auto"/>
              <w:right w:val="single" w:sz="2" w:space="0" w:color="auto"/>
            </w:tcBorders>
            <w:shd w:val="clear" w:color="auto" w:fill="F0F0EB"/>
          </w:tcPr>
          <w:p w14:paraId="1BF948E8" w14:textId="77777777" w:rsidR="00B138A3" w:rsidRPr="00876676" w:rsidRDefault="00B138A3" w:rsidP="00B138A3">
            <w:pPr>
              <w:rPr>
                <w:rFonts w:cs="Arial"/>
                <w:color w:val="auto"/>
              </w:rPr>
            </w:pPr>
            <w:r>
              <w:rPr>
                <w:rFonts w:cs="Arial"/>
                <w:color w:val="auto"/>
                <w:sz w:val="22"/>
                <w:szCs w:val="40"/>
              </w:rPr>
              <w:t>Disability</w:t>
            </w:r>
          </w:p>
        </w:tc>
      </w:tr>
      <w:tr w:rsidR="00B138A3" w:rsidRPr="0099024B" w14:paraId="405B9639" w14:textId="77777777" w:rsidTr="002A7076">
        <w:trPr>
          <w:trHeight w:val="161"/>
        </w:trPr>
        <w:tc>
          <w:tcPr>
            <w:tcW w:w="1840" w:type="dxa"/>
            <w:tcBorders>
              <w:top w:val="single" w:sz="2" w:space="0" w:color="auto"/>
            </w:tcBorders>
          </w:tcPr>
          <w:p w14:paraId="42B9A734" w14:textId="77777777" w:rsidR="00B138A3" w:rsidRPr="002A7076" w:rsidRDefault="00B138A3" w:rsidP="00B138A3">
            <w:pPr>
              <w:pStyle w:val="EPMTableHeading"/>
              <w:rPr>
                <w:bCs w:val="0"/>
                <w:sz w:val="21"/>
                <w:szCs w:val="21"/>
              </w:rPr>
            </w:pPr>
            <w:r w:rsidRPr="002A7076">
              <w:rPr>
                <w:bCs w:val="0"/>
                <w:sz w:val="21"/>
                <w:szCs w:val="21"/>
              </w:rPr>
              <w:t>X - Men</w:t>
            </w:r>
          </w:p>
        </w:tc>
        <w:tc>
          <w:tcPr>
            <w:tcW w:w="2693" w:type="dxa"/>
            <w:tcBorders>
              <w:top w:val="single" w:sz="2" w:space="0" w:color="auto"/>
            </w:tcBorders>
          </w:tcPr>
          <w:p w14:paraId="67506130" w14:textId="77777777" w:rsidR="00B138A3" w:rsidRPr="002A7076" w:rsidRDefault="00B138A3" w:rsidP="00B138A3">
            <w:pPr>
              <w:rPr>
                <w:rFonts w:cs="Arial"/>
                <w:b w:val="0"/>
                <w:sz w:val="21"/>
                <w:szCs w:val="21"/>
              </w:rPr>
            </w:pPr>
          </w:p>
        </w:tc>
        <w:tc>
          <w:tcPr>
            <w:tcW w:w="4394" w:type="dxa"/>
            <w:tcBorders>
              <w:top w:val="single" w:sz="2" w:space="0" w:color="auto"/>
            </w:tcBorders>
          </w:tcPr>
          <w:p w14:paraId="11AD4C7A" w14:textId="77777777" w:rsidR="00B138A3" w:rsidRPr="002A7076" w:rsidRDefault="00B138A3" w:rsidP="00B138A3">
            <w:pPr>
              <w:rPr>
                <w:rFonts w:cs="Arial"/>
                <w:b w:val="0"/>
                <w:sz w:val="21"/>
                <w:szCs w:val="21"/>
              </w:rPr>
            </w:pPr>
          </w:p>
        </w:tc>
      </w:tr>
      <w:tr w:rsidR="00B138A3" w:rsidRPr="0099024B" w14:paraId="797CA57E" w14:textId="77777777" w:rsidTr="00B138A3">
        <w:trPr>
          <w:cnfStyle w:val="000000010000" w:firstRow="0" w:lastRow="0" w:firstColumn="0" w:lastColumn="0" w:oddVBand="0" w:evenVBand="0" w:oddHBand="0" w:evenHBand="1" w:firstRowFirstColumn="0" w:firstRowLastColumn="0" w:lastRowFirstColumn="0" w:lastRowLastColumn="0"/>
          <w:trHeight w:val="238"/>
        </w:trPr>
        <w:tc>
          <w:tcPr>
            <w:tcW w:w="1840" w:type="dxa"/>
            <w:shd w:val="clear" w:color="auto" w:fill="FFFFFF" w:themeFill="background1"/>
          </w:tcPr>
          <w:p w14:paraId="149EE180" w14:textId="77777777" w:rsidR="00B138A3" w:rsidRPr="002A7076" w:rsidRDefault="00B138A3" w:rsidP="00B138A3">
            <w:pPr>
              <w:pStyle w:val="EPMTableHeading"/>
              <w:rPr>
                <w:bCs w:val="0"/>
                <w:sz w:val="21"/>
                <w:szCs w:val="21"/>
              </w:rPr>
            </w:pPr>
            <w:r w:rsidRPr="002A7076">
              <w:rPr>
                <w:bCs w:val="0"/>
                <w:sz w:val="21"/>
                <w:szCs w:val="21"/>
              </w:rPr>
              <w:t>X - Women</w:t>
            </w:r>
          </w:p>
        </w:tc>
        <w:tc>
          <w:tcPr>
            <w:tcW w:w="2693" w:type="dxa"/>
            <w:shd w:val="clear" w:color="auto" w:fill="FFFFFF" w:themeFill="background1"/>
          </w:tcPr>
          <w:p w14:paraId="2E3DA858" w14:textId="77777777" w:rsidR="00B138A3" w:rsidRPr="002A7076" w:rsidRDefault="00B138A3" w:rsidP="00B138A3">
            <w:pPr>
              <w:rPr>
                <w:rFonts w:cs="Arial"/>
                <w:b w:val="0"/>
                <w:sz w:val="21"/>
                <w:szCs w:val="21"/>
              </w:rPr>
            </w:pPr>
          </w:p>
        </w:tc>
        <w:tc>
          <w:tcPr>
            <w:tcW w:w="4394" w:type="dxa"/>
            <w:shd w:val="clear" w:color="auto" w:fill="FFFFFF" w:themeFill="background1"/>
          </w:tcPr>
          <w:p w14:paraId="0E6FFE54" w14:textId="77777777" w:rsidR="00B138A3" w:rsidRPr="002A7076" w:rsidRDefault="00B138A3" w:rsidP="00B138A3">
            <w:pPr>
              <w:rPr>
                <w:rFonts w:cs="Arial"/>
                <w:b w:val="0"/>
                <w:sz w:val="21"/>
                <w:szCs w:val="21"/>
              </w:rPr>
            </w:pPr>
          </w:p>
        </w:tc>
      </w:tr>
      <w:tr w:rsidR="00B138A3" w:rsidRPr="0099024B" w14:paraId="184CEBDC" w14:textId="77777777" w:rsidTr="007F50E9">
        <w:trPr>
          <w:trHeight w:val="192"/>
        </w:trPr>
        <w:tc>
          <w:tcPr>
            <w:tcW w:w="1840" w:type="dxa"/>
            <w:shd w:val="clear" w:color="auto" w:fill="F0F0EB"/>
          </w:tcPr>
          <w:p w14:paraId="3DE5CFD4" w14:textId="77777777" w:rsidR="00B138A3" w:rsidRPr="009F6988" w:rsidRDefault="00B138A3" w:rsidP="00B138A3">
            <w:pPr>
              <w:pStyle w:val="EPMTableHeading"/>
              <w:rPr>
                <w:b/>
              </w:rPr>
            </w:pPr>
            <w:r>
              <w:rPr>
                <w:b/>
              </w:rPr>
              <w:t>Part Time</w:t>
            </w:r>
          </w:p>
        </w:tc>
        <w:tc>
          <w:tcPr>
            <w:tcW w:w="2693" w:type="dxa"/>
            <w:shd w:val="clear" w:color="auto" w:fill="F0F0EB"/>
          </w:tcPr>
          <w:p w14:paraId="3462D800" w14:textId="1DE22946" w:rsidR="00B138A3" w:rsidRPr="00AF580A" w:rsidRDefault="00AF580A" w:rsidP="00B138A3">
            <w:pPr>
              <w:rPr>
                <w:rFonts w:cs="Arial"/>
                <w:sz w:val="22"/>
                <w:szCs w:val="40"/>
              </w:rPr>
            </w:pPr>
            <w:r w:rsidRPr="00AF580A">
              <w:rPr>
                <w:rFonts w:cs="Arial"/>
                <w:sz w:val="22"/>
                <w:szCs w:val="40"/>
              </w:rPr>
              <w:t>Race</w:t>
            </w:r>
          </w:p>
        </w:tc>
        <w:tc>
          <w:tcPr>
            <w:tcW w:w="4394" w:type="dxa"/>
            <w:shd w:val="clear" w:color="auto" w:fill="F0F0EB"/>
          </w:tcPr>
          <w:p w14:paraId="4F0545A0" w14:textId="57152411" w:rsidR="00B138A3" w:rsidRPr="00AF580A" w:rsidRDefault="00AF580A" w:rsidP="00B138A3">
            <w:pPr>
              <w:rPr>
                <w:rFonts w:cs="Arial"/>
                <w:sz w:val="22"/>
                <w:szCs w:val="40"/>
              </w:rPr>
            </w:pPr>
            <w:r w:rsidRPr="00AF580A">
              <w:rPr>
                <w:rFonts w:cs="Arial"/>
                <w:sz w:val="22"/>
                <w:szCs w:val="40"/>
              </w:rPr>
              <w:t>Disability</w:t>
            </w:r>
          </w:p>
        </w:tc>
      </w:tr>
      <w:tr w:rsidR="00B138A3" w:rsidRPr="0099024B" w14:paraId="0B68034D" w14:textId="77777777" w:rsidTr="002A7076">
        <w:trPr>
          <w:cnfStyle w:val="000000010000" w:firstRow="0" w:lastRow="0" w:firstColumn="0" w:lastColumn="0" w:oddVBand="0" w:evenVBand="0" w:oddHBand="0" w:evenHBand="1" w:firstRowFirstColumn="0" w:firstRowLastColumn="0" w:lastRowFirstColumn="0" w:lastRowLastColumn="0"/>
          <w:trHeight w:val="266"/>
        </w:trPr>
        <w:tc>
          <w:tcPr>
            <w:tcW w:w="1840" w:type="dxa"/>
            <w:tcBorders>
              <w:right w:val="single" w:sz="4" w:space="0" w:color="auto"/>
            </w:tcBorders>
            <w:shd w:val="clear" w:color="auto" w:fill="FFFFFF" w:themeFill="background1"/>
          </w:tcPr>
          <w:p w14:paraId="5A011D81" w14:textId="77777777" w:rsidR="00B138A3" w:rsidRPr="002A7076" w:rsidRDefault="00B138A3" w:rsidP="00B138A3">
            <w:pPr>
              <w:pStyle w:val="EPMTableHeading"/>
              <w:rPr>
                <w:bCs w:val="0"/>
                <w:sz w:val="21"/>
                <w:szCs w:val="21"/>
              </w:rPr>
            </w:pPr>
            <w:r w:rsidRPr="002A7076">
              <w:rPr>
                <w:bCs w:val="0"/>
                <w:sz w:val="21"/>
                <w:szCs w:val="21"/>
              </w:rPr>
              <w:t>X - Men</w:t>
            </w:r>
          </w:p>
        </w:tc>
        <w:tc>
          <w:tcPr>
            <w:tcW w:w="2693" w:type="dxa"/>
            <w:tcBorders>
              <w:left w:val="single" w:sz="4" w:space="0" w:color="auto"/>
              <w:right w:val="single" w:sz="4" w:space="0" w:color="auto"/>
            </w:tcBorders>
            <w:shd w:val="clear" w:color="auto" w:fill="FFFFFF" w:themeFill="background1"/>
          </w:tcPr>
          <w:p w14:paraId="77D5BBBF" w14:textId="77777777" w:rsidR="00B138A3" w:rsidRPr="002A7076" w:rsidRDefault="00B138A3" w:rsidP="00B138A3">
            <w:pPr>
              <w:rPr>
                <w:rFonts w:cs="Arial"/>
                <w:b w:val="0"/>
                <w:sz w:val="21"/>
                <w:szCs w:val="21"/>
              </w:rPr>
            </w:pPr>
          </w:p>
        </w:tc>
        <w:tc>
          <w:tcPr>
            <w:tcW w:w="4394" w:type="dxa"/>
            <w:tcBorders>
              <w:left w:val="single" w:sz="4" w:space="0" w:color="auto"/>
            </w:tcBorders>
            <w:shd w:val="clear" w:color="auto" w:fill="FFFFFF" w:themeFill="background1"/>
          </w:tcPr>
          <w:p w14:paraId="5D907F14" w14:textId="77777777" w:rsidR="00B138A3" w:rsidRPr="002A7076" w:rsidRDefault="00B138A3" w:rsidP="00B138A3">
            <w:pPr>
              <w:rPr>
                <w:rFonts w:cs="Arial"/>
                <w:b w:val="0"/>
                <w:sz w:val="21"/>
                <w:szCs w:val="21"/>
              </w:rPr>
            </w:pPr>
          </w:p>
        </w:tc>
      </w:tr>
      <w:tr w:rsidR="00B138A3" w14:paraId="5BD8C12A" w14:textId="77777777" w:rsidTr="002A70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40"/>
        </w:trPr>
        <w:tc>
          <w:tcPr>
            <w:tcW w:w="1840" w:type="dxa"/>
            <w:tcMar>
              <w:top w:w="0" w:type="nil"/>
              <w:bottom w:w="0" w:type="nil"/>
            </w:tcMar>
          </w:tcPr>
          <w:p w14:paraId="30535D11" w14:textId="77777777" w:rsidR="00B138A3" w:rsidRPr="002A7076" w:rsidRDefault="00B138A3" w:rsidP="00B138A3">
            <w:pPr>
              <w:pStyle w:val="EPMTableHeading"/>
              <w:rPr>
                <w:bCs w:val="0"/>
                <w:sz w:val="21"/>
                <w:szCs w:val="21"/>
              </w:rPr>
            </w:pPr>
            <w:r w:rsidRPr="002A7076">
              <w:rPr>
                <w:bCs w:val="0"/>
                <w:sz w:val="21"/>
                <w:szCs w:val="21"/>
              </w:rPr>
              <w:t>X - Women</w:t>
            </w:r>
          </w:p>
        </w:tc>
        <w:tc>
          <w:tcPr>
            <w:tcW w:w="2693" w:type="dxa"/>
          </w:tcPr>
          <w:p w14:paraId="09262295" w14:textId="77777777" w:rsidR="00B138A3" w:rsidRPr="002A7076" w:rsidRDefault="00B138A3" w:rsidP="00B138A3">
            <w:pPr>
              <w:pStyle w:val="EPMHeading2"/>
              <w:spacing w:before="60" w:after="60"/>
              <w:ind w:left="-3"/>
              <w:rPr>
                <w:bCs w:val="0"/>
                <w:sz w:val="21"/>
                <w:szCs w:val="21"/>
              </w:rPr>
            </w:pPr>
          </w:p>
        </w:tc>
        <w:tc>
          <w:tcPr>
            <w:tcW w:w="4394" w:type="dxa"/>
          </w:tcPr>
          <w:p w14:paraId="17095399" w14:textId="77777777" w:rsidR="00B138A3" w:rsidRPr="002A7076" w:rsidRDefault="00B138A3" w:rsidP="00B138A3">
            <w:pPr>
              <w:pStyle w:val="EPMHeading2"/>
              <w:spacing w:before="60" w:after="60"/>
              <w:ind w:left="-3"/>
              <w:rPr>
                <w:bCs w:val="0"/>
                <w:sz w:val="21"/>
                <w:szCs w:val="21"/>
              </w:rPr>
            </w:pPr>
          </w:p>
        </w:tc>
      </w:tr>
    </w:tbl>
    <w:p w14:paraId="1E69765A" w14:textId="0D14A85A" w:rsidR="00847C95" w:rsidRDefault="00847C95" w:rsidP="00847C95">
      <w:pPr>
        <w:pStyle w:val="EPMBracket"/>
      </w:pPr>
    </w:p>
    <w:p w14:paraId="6C8B4714" w14:textId="3632C7EC" w:rsidR="00D156F7" w:rsidRPr="00D156F7" w:rsidRDefault="00D156F7" w:rsidP="00D156F7"/>
    <w:p w14:paraId="552C73BD" w14:textId="2560ECAF" w:rsidR="00D156F7" w:rsidRPr="00D156F7" w:rsidRDefault="00D156F7" w:rsidP="00D156F7"/>
    <w:p w14:paraId="1264B2F2" w14:textId="3C319853" w:rsidR="00D156F7" w:rsidRPr="00D156F7" w:rsidRDefault="00D156F7" w:rsidP="00D156F7"/>
    <w:p w14:paraId="55AD7AA6" w14:textId="7B470B9E" w:rsidR="00D156F7" w:rsidRPr="00D156F7" w:rsidRDefault="00D156F7" w:rsidP="00D156F7"/>
    <w:p w14:paraId="6F959A04" w14:textId="594281C4" w:rsidR="00D156F7" w:rsidRPr="00D156F7" w:rsidRDefault="00D156F7" w:rsidP="00D156F7"/>
    <w:p w14:paraId="67790ED9" w14:textId="2A3B8216" w:rsidR="00D156F7" w:rsidRPr="00D156F7" w:rsidRDefault="00D156F7" w:rsidP="00D156F7"/>
    <w:p w14:paraId="47FA4502" w14:textId="67362E59" w:rsidR="00D156F7" w:rsidRPr="00D156F7" w:rsidRDefault="00D156F7" w:rsidP="00D156F7"/>
    <w:p w14:paraId="249CF742" w14:textId="34C65A2C" w:rsidR="00D156F7" w:rsidRPr="00D156F7" w:rsidRDefault="00D156F7" w:rsidP="00D156F7"/>
    <w:p w14:paraId="7D8065C1" w14:textId="41CCA57C" w:rsidR="00D156F7" w:rsidRPr="00D156F7" w:rsidRDefault="00D156F7" w:rsidP="00D156F7"/>
    <w:p w14:paraId="672F601E" w14:textId="77777777" w:rsidR="00D156F7" w:rsidRDefault="00D156F7" w:rsidP="00A665D1">
      <w:pPr>
        <w:pStyle w:val="EPMNumberedcopy"/>
        <w:tabs>
          <w:tab w:val="clear" w:pos="284"/>
          <w:tab w:val="clear" w:pos="567"/>
        </w:tabs>
        <w:spacing w:before="240"/>
        <w:ind w:left="851" w:hanging="851"/>
      </w:pPr>
      <w:r>
        <w:t>Recruitment, Promotion, Performance Pay and Training by Gender, Race and Disability</w:t>
      </w:r>
    </w:p>
    <w:tbl>
      <w:tblPr>
        <w:tblStyle w:val="TableGrid"/>
        <w:tblpPr w:leftFromText="180" w:rightFromText="180" w:vertAnchor="text" w:horzAnchor="margin" w:tblpX="846" w:tblpY="-61"/>
        <w:tblW w:w="0" w:type="auto"/>
        <w:tblLayout w:type="fixed"/>
        <w:tblLook w:val="04A0" w:firstRow="1" w:lastRow="0" w:firstColumn="1" w:lastColumn="0" w:noHBand="0" w:noVBand="1"/>
      </w:tblPr>
      <w:tblGrid>
        <w:gridCol w:w="2830"/>
        <w:gridCol w:w="1219"/>
        <w:gridCol w:w="1219"/>
        <w:gridCol w:w="1219"/>
        <w:gridCol w:w="1219"/>
        <w:gridCol w:w="1220"/>
      </w:tblGrid>
      <w:tr w:rsidR="002A7076" w14:paraId="68BFB695" w14:textId="77777777" w:rsidTr="002A7076">
        <w:tc>
          <w:tcPr>
            <w:tcW w:w="2830" w:type="dxa"/>
            <w:shd w:val="clear" w:color="auto" w:fill="F0F0EB"/>
          </w:tcPr>
          <w:p w14:paraId="001E7986" w14:textId="77777777" w:rsidR="002A7076" w:rsidRDefault="002A7076" w:rsidP="002A7076">
            <w:pPr>
              <w:pStyle w:val="EPMNumberedcopy"/>
              <w:numPr>
                <w:ilvl w:val="0"/>
                <w:numId w:val="0"/>
              </w:numPr>
              <w:spacing w:before="60" w:after="60"/>
              <w:rPr>
                <w:rStyle w:val="Hyperlink"/>
                <w:noProof/>
                <w:color w:val="auto"/>
              </w:rPr>
            </w:pPr>
          </w:p>
        </w:tc>
        <w:tc>
          <w:tcPr>
            <w:tcW w:w="1219" w:type="dxa"/>
            <w:shd w:val="clear" w:color="auto" w:fill="F0F0EB"/>
          </w:tcPr>
          <w:p w14:paraId="2C28C6F9" w14:textId="77777777" w:rsidR="002A7076" w:rsidRPr="00F26163" w:rsidRDefault="002A7076" w:rsidP="002A7076">
            <w:pPr>
              <w:pStyle w:val="EPMTableHeading"/>
              <w:rPr>
                <w:rStyle w:val="Hyperlink"/>
                <w:noProof/>
                <w:color w:val="auto"/>
              </w:rPr>
            </w:pPr>
            <w:r w:rsidRPr="00F26163">
              <w:rPr>
                <w:rStyle w:val="Hyperlink"/>
                <w:noProof/>
                <w:color w:val="auto"/>
              </w:rPr>
              <w:t xml:space="preserve">Total </w:t>
            </w:r>
          </w:p>
        </w:tc>
        <w:tc>
          <w:tcPr>
            <w:tcW w:w="1219" w:type="dxa"/>
            <w:shd w:val="clear" w:color="auto" w:fill="F0F0EB"/>
          </w:tcPr>
          <w:p w14:paraId="33660844" w14:textId="77777777" w:rsidR="002A7076" w:rsidRPr="00F26163" w:rsidRDefault="002A7076" w:rsidP="002A7076">
            <w:pPr>
              <w:pStyle w:val="EPMTableHeading"/>
              <w:rPr>
                <w:rStyle w:val="Hyperlink"/>
                <w:noProof/>
                <w:color w:val="auto"/>
              </w:rPr>
            </w:pPr>
            <w:r w:rsidRPr="00F26163">
              <w:rPr>
                <w:rStyle w:val="Hyperlink"/>
                <w:noProof/>
                <w:color w:val="auto"/>
              </w:rPr>
              <w:t>Male</w:t>
            </w:r>
          </w:p>
        </w:tc>
        <w:tc>
          <w:tcPr>
            <w:tcW w:w="1219" w:type="dxa"/>
            <w:shd w:val="clear" w:color="auto" w:fill="F0F0EB"/>
          </w:tcPr>
          <w:p w14:paraId="6C57D757" w14:textId="77777777" w:rsidR="002A7076" w:rsidRPr="00F26163" w:rsidRDefault="002A7076" w:rsidP="002A7076">
            <w:pPr>
              <w:pStyle w:val="EPMTableHeading"/>
              <w:rPr>
                <w:rStyle w:val="Hyperlink"/>
                <w:noProof/>
                <w:color w:val="auto"/>
              </w:rPr>
            </w:pPr>
            <w:r w:rsidRPr="00F26163">
              <w:rPr>
                <w:rStyle w:val="Hyperlink"/>
                <w:noProof/>
                <w:color w:val="auto"/>
              </w:rPr>
              <w:t xml:space="preserve">Female </w:t>
            </w:r>
          </w:p>
        </w:tc>
        <w:tc>
          <w:tcPr>
            <w:tcW w:w="1219" w:type="dxa"/>
            <w:shd w:val="clear" w:color="auto" w:fill="F0F0EB"/>
          </w:tcPr>
          <w:p w14:paraId="00ED1F1E" w14:textId="77777777" w:rsidR="002A7076" w:rsidRPr="00F26163" w:rsidRDefault="002A7076" w:rsidP="002A7076">
            <w:pPr>
              <w:pStyle w:val="EPMTableHeading"/>
              <w:rPr>
                <w:rStyle w:val="Hyperlink"/>
                <w:noProof/>
                <w:color w:val="auto"/>
              </w:rPr>
            </w:pPr>
            <w:r w:rsidRPr="00F26163">
              <w:rPr>
                <w:rStyle w:val="Hyperlink"/>
                <w:noProof/>
                <w:color w:val="auto"/>
              </w:rPr>
              <w:t>Race</w:t>
            </w:r>
          </w:p>
        </w:tc>
        <w:tc>
          <w:tcPr>
            <w:tcW w:w="1220" w:type="dxa"/>
            <w:shd w:val="clear" w:color="auto" w:fill="F0F0EB"/>
          </w:tcPr>
          <w:p w14:paraId="23CF74C7" w14:textId="77777777" w:rsidR="002A7076" w:rsidRPr="00F26163" w:rsidRDefault="002A7076" w:rsidP="002A7076">
            <w:pPr>
              <w:pStyle w:val="EPMTableHeading"/>
              <w:rPr>
                <w:rStyle w:val="Hyperlink"/>
                <w:noProof/>
                <w:color w:val="auto"/>
              </w:rPr>
            </w:pPr>
            <w:r w:rsidRPr="00F26163">
              <w:rPr>
                <w:rStyle w:val="Hyperlink"/>
                <w:noProof/>
                <w:color w:val="auto"/>
              </w:rPr>
              <w:t xml:space="preserve">Disability </w:t>
            </w:r>
          </w:p>
        </w:tc>
      </w:tr>
      <w:tr w:rsidR="002A7076" w14:paraId="1B29C095" w14:textId="77777777" w:rsidTr="002A7076">
        <w:tc>
          <w:tcPr>
            <w:tcW w:w="2830" w:type="dxa"/>
          </w:tcPr>
          <w:p w14:paraId="1DCC51A1" w14:textId="77777777" w:rsidR="002A7076" w:rsidRPr="002A7076" w:rsidRDefault="002A7076" w:rsidP="002A7076">
            <w:pPr>
              <w:pStyle w:val="EPMTableHeading"/>
              <w:rPr>
                <w:rStyle w:val="Hyperlink"/>
                <w:b w:val="0"/>
                <w:bCs w:val="0"/>
                <w:noProof/>
                <w:color w:val="auto"/>
                <w:sz w:val="21"/>
                <w:szCs w:val="21"/>
              </w:rPr>
            </w:pPr>
            <w:r w:rsidRPr="002A7076">
              <w:rPr>
                <w:rStyle w:val="Hyperlink"/>
                <w:b w:val="0"/>
                <w:bCs w:val="0"/>
                <w:noProof/>
                <w:color w:val="auto"/>
                <w:sz w:val="21"/>
                <w:szCs w:val="21"/>
              </w:rPr>
              <w:t xml:space="preserve">Promoted Internally </w:t>
            </w:r>
          </w:p>
        </w:tc>
        <w:tc>
          <w:tcPr>
            <w:tcW w:w="1219" w:type="dxa"/>
          </w:tcPr>
          <w:p w14:paraId="4264410A"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1B1FF547"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341153B3"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17C4C8A1"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20" w:type="dxa"/>
          </w:tcPr>
          <w:p w14:paraId="735190B7" w14:textId="77777777" w:rsidR="002A7076" w:rsidRPr="002A7076" w:rsidRDefault="002A7076" w:rsidP="002A7076">
            <w:pPr>
              <w:pStyle w:val="EPMNumberedcopy"/>
              <w:numPr>
                <w:ilvl w:val="0"/>
                <w:numId w:val="0"/>
              </w:numPr>
              <w:spacing w:before="60" w:after="60"/>
              <w:rPr>
                <w:rStyle w:val="Hyperlink"/>
                <w:noProof/>
                <w:color w:val="auto"/>
                <w:szCs w:val="21"/>
              </w:rPr>
            </w:pPr>
          </w:p>
        </w:tc>
      </w:tr>
      <w:tr w:rsidR="002A7076" w14:paraId="0E5A88EC" w14:textId="77777777" w:rsidTr="002A7076">
        <w:trPr>
          <w:trHeight w:val="169"/>
        </w:trPr>
        <w:tc>
          <w:tcPr>
            <w:tcW w:w="2830" w:type="dxa"/>
          </w:tcPr>
          <w:p w14:paraId="2BCDD099" w14:textId="77777777" w:rsidR="002A7076" w:rsidRPr="002A7076" w:rsidRDefault="002A7076" w:rsidP="002A7076">
            <w:pPr>
              <w:pStyle w:val="EPMTableHeading"/>
              <w:rPr>
                <w:rStyle w:val="Hyperlink"/>
                <w:b w:val="0"/>
                <w:bCs w:val="0"/>
                <w:noProof/>
                <w:color w:val="auto"/>
                <w:sz w:val="21"/>
                <w:szCs w:val="21"/>
              </w:rPr>
            </w:pPr>
            <w:r w:rsidRPr="002A7076">
              <w:rPr>
                <w:rStyle w:val="Hyperlink"/>
                <w:b w:val="0"/>
                <w:bCs w:val="0"/>
                <w:noProof/>
                <w:color w:val="auto"/>
                <w:sz w:val="21"/>
                <w:szCs w:val="21"/>
              </w:rPr>
              <w:t>Recruited</w:t>
            </w:r>
          </w:p>
        </w:tc>
        <w:tc>
          <w:tcPr>
            <w:tcW w:w="1219" w:type="dxa"/>
          </w:tcPr>
          <w:p w14:paraId="11C84777"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4B6A5774"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49A9D1F6"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12E89586"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20" w:type="dxa"/>
          </w:tcPr>
          <w:p w14:paraId="7FBCF045" w14:textId="77777777" w:rsidR="002A7076" w:rsidRPr="002A7076" w:rsidRDefault="002A7076" w:rsidP="002A7076">
            <w:pPr>
              <w:pStyle w:val="EPMNumberedcopy"/>
              <w:numPr>
                <w:ilvl w:val="0"/>
                <w:numId w:val="0"/>
              </w:numPr>
              <w:spacing w:before="60" w:after="60"/>
              <w:rPr>
                <w:rStyle w:val="Hyperlink"/>
                <w:noProof/>
                <w:color w:val="auto"/>
                <w:szCs w:val="21"/>
              </w:rPr>
            </w:pPr>
          </w:p>
        </w:tc>
      </w:tr>
      <w:tr w:rsidR="002A7076" w14:paraId="15092D88" w14:textId="77777777" w:rsidTr="002A7076">
        <w:tc>
          <w:tcPr>
            <w:tcW w:w="2830" w:type="dxa"/>
          </w:tcPr>
          <w:p w14:paraId="424370F8" w14:textId="77777777" w:rsidR="002A7076" w:rsidRPr="002A7076" w:rsidRDefault="002A7076" w:rsidP="002A7076">
            <w:pPr>
              <w:pStyle w:val="EPMTableHeading"/>
              <w:rPr>
                <w:rStyle w:val="Hyperlink"/>
                <w:b w:val="0"/>
                <w:bCs w:val="0"/>
                <w:noProof/>
                <w:color w:val="auto"/>
                <w:sz w:val="21"/>
                <w:szCs w:val="21"/>
              </w:rPr>
            </w:pPr>
            <w:r w:rsidRPr="002A7076">
              <w:rPr>
                <w:rStyle w:val="Hyperlink"/>
                <w:b w:val="0"/>
                <w:bCs w:val="0"/>
                <w:noProof/>
                <w:color w:val="auto"/>
                <w:sz w:val="21"/>
                <w:szCs w:val="21"/>
              </w:rPr>
              <w:t xml:space="preserve">Performance Pay Awarded </w:t>
            </w:r>
          </w:p>
        </w:tc>
        <w:tc>
          <w:tcPr>
            <w:tcW w:w="1219" w:type="dxa"/>
          </w:tcPr>
          <w:p w14:paraId="3051AC84"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4854164D"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5CE85359"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57D27331"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20" w:type="dxa"/>
          </w:tcPr>
          <w:p w14:paraId="3F9A144A" w14:textId="77777777" w:rsidR="002A7076" w:rsidRPr="002A7076" w:rsidRDefault="002A7076" w:rsidP="002A7076">
            <w:pPr>
              <w:pStyle w:val="EPMNumberedcopy"/>
              <w:numPr>
                <w:ilvl w:val="0"/>
                <w:numId w:val="0"/>
              </w:numPr>
              <w:spacing w:before="60" w:after="60"/>
              <w:rPr>
                <w:rStyle w:val="Hyperlink"/>
                <w:noProof/>
                <w:color w:val="auto"/>
                <w:szCs w:val="21"/>
              </w:rPr>
            </w:pPr>
          </w:p>
        </w:tc>
      </w:tr>
      <w:tr w:rsidR="002A7076" w14:paraId="4295BEF7" w14:textId="77777777" w:rsidTr="002A7076">
        <w:trPr>
          <w:trHeight w:val="58"/>
        </w:trPr>
        <w:tc>
          <w:tcPr>
            <w:tcW w:w="2830" w:type="dxa"/>
          </w:tcPr>
          <w:p w14:paraId="1C247B4C" w14:textId="77777777" w:rsidR="002A7076" w:rsidRPr="002A7076" w:rsidRDefault="002A7076" w:rsidP="002A7076">
            <w:pPr>
              <w:pStyle w:val="EPMTableHeading"/>
              <w:rPr>
                <w:rStyle w:val="Hyperlink"/>
                <w:b w:val="0"/>
                <w:bCs w:val="0"/>
                <w:noProof/>
                <w:color w:val="auto"/>
                <w:sz w:val="21"/>
                <w:szCs w:val="21"/>
              </w:rPr>
            </w:pPr>
            <w:r w:rsidRPr="002A7076">
              <w:rPr>
                <w:rStyle w:val="Hyperlink"/>
                <w:b w:val="0"/>
                <w:bCs w:val="0"/>
                <w:noProof/>
                <w:color w:val="auto"/>
                <w:sz w:val="21"/>
                <w:szCs w:val="21"/>
              </w:rPr>
              <w:t>Training Courses</w:t>
            </w:r>
          </w:p>
        </w:tc>
        <w:tc>
          <w:tcPr>
            <w:tcW w:w="1219" w:type="dxa"/>
          </w:tcPr>
          <w:p w14:paraId="3E9AD1A0"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5468B7BF"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505E054F"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19" w:type="dxa"/>
          </w:tcPr>
          <w:p w14:paraId="41FE8942" w14:textId="77777777" w:rsidR="002A7076" w:rsidRPr="002A7076" w:rsidRDefault="002A7076" w:rsidP="002A7076">
            <w:pPr>
              <w:pStyle w:val="EPMNumberedcopy"/>
              <w:numPr>
                <w:ilvl w:val="0"/>
                <w:numId w:val="0"/>
              </w:numPr>
              <w:spacing w:before="60" w:after="60"/>
              <w:rPr>
                <w:rStyle w:val="Hyperlink"/>
                <w:noProof/>
                <w:color w:val="auto"/>
                <w:szCs w:val="21"/>
              </w:rPr>
            </w:pPr>
          </w:p>
        </w:tc>
        <w:tc>
          <w:tcPr>
            <w:tcW w:w="1220" w:type="dxa"/>
          </w:tcPr>
          <w:p w14:paraId="5CE46F7C" w14:textId="77777777" w:rsidR="002A7076" w:rsidRPr="002A7076" w:rsidRDefault="002A7076" w:rsidP="002A7076">
            <w:pPr>
              <w:pStyle w:val="EPMNumberedcopy"/>
              <w:numPr>
                <w:ilvl w:val="0"/>
                <w:numId w:val="0"/>
              </w:numPr>
              <w:spacing w:before="60" w:after="60"/>
              <w:rPr>
                <w:rStyle w:val="Hyperlink"/>
                <w:noProof/>
                <w:color w:val="auto"/>
                <w:szCs w:val="21"/>
              </w:rPr>
            </w:pPr>
          </w:p>
        </w:tc>
      </w:tr>
    </w:tbl>
    <w:p w14:paraId="5CEC71AA" w14:textId="4B016C6E" w:rsidR="00D156F7" w:rsidRDefault="00355C58" w:rsidP="00A665D1">
      <w:pPr>
        <w:pStyle w:val="EPMNumberedcopy"/>
        <w:tabs>
          <w:tab w:val="clear" w:pos="284"/>
          <w:tab w:val="clear" w:pos="567"/>
        </w:tabs>
        <w:spacing w:before="240"/>
        <w:ind w:left="993" w:hanging="993"/>
      </w:pPr>
      <w:r>
        <w:t>Salary by Gender Race and Disability. This should be recorded as full-time equivalent salary</w:t>
      </w:r>
    </w:p>
    <w:tbl>
      <w:tblPr>
        <w:tblW w:w="893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4"/>
        <w:gridCol w:w="744"/>
        <w:gridCol w:w="744"/>
        <w:gridCol w:w="744"/>
        <w:gridCol w:w="744"/>
        <w:gridCol w:w="745"/>
        <w:gridCol w:w="744"/>
        <w:gridCol w:w="744"/>
        <w:gridCol w:w="744"/>
        <w:gridCol w:w="744"/>
        <w:gridCol w:w="744"/>
        <w:gridCol w:w="745"/>
      </w:tblGrid>
      <w:tr w:rsidR="00901C29" w:rsidRPr="002B5B34" w14:paraId="5B33950D" w14:textId="77777777" w:rsidTr="00901C29">
        <w:tc>
          <w:tcPr>
            <w:tcW w:w="1488" w:type="dxa"/>
            <w:gridSpan w:val="2"/>
            <w:shd w:val="clear" w:color="auto" w:fill="F0F0EB"/>
          </w:tcPr>
          <w:p w14:paraId="14B6F966" w14:textId="77777777" w:rsidR="00901C29" w:rsidRPr="002B5B34" w:rsidRDefault="00901C29" w:rsidP="00901C29">
            <w:pPr>
              <w:pStyle w:val="EPMTableHeading"/>
              <w:jc w:val="center"/>
            </w:pPr>
            <w:r w:rsidRPr="002B5B34">
              <w:t>&lt; £19k</w:t>
            </w:r>
          </w:p>
        </w:tc>
        <w:tc>
          <w:tcPr>
            <w:tcW w:w="1488" w:type="dxa"/>
            <w:gridSpan w:val="2"/>
            <w:shd w:val="clear" w:color="auto" w:fill="F0F0EB"/>
          </w:tcPr>
          <w:p w14:paraId="4A8A84A3" w14:textId="77777777" w:rsidR="00901C29" w:rsidRPr="002B5B34" w:rsidRDefault="00901C29" w:rsidP="00901C29">
            <w:pPr>
              <w:pStyle w:val="EPMTableHeading"/>
              <w:jc w:val="center"/>
            </w:pPr>
            <w:r w:rsidRPr="002B5B34">
              <w:t>£20k -£29k</w:t>
            </w:r>
          </w:p>
        </w:tc>
        <w:tc>
          <w:tcPr>
            <w:tcW w:w="1489" w:type="dxa"/>
            <w:gridSpan w:val="2"/>
            <w:shd w:val="clear" w:color="auto" w:fill="F0F0EB"/>
          </w:tcPr>
          <w:p w14:paraId="3F0F3F1A" w14:textId="77777777" w:rsidR="00901C29" w:rsidRPr="002B5B34" w:rsidRDefault="00901C29" w:rsidP="00901C29">
            <w:pPr>
              <w:pStyle w:val="EPMTableHeading"/>
              <w:jc w:val="center"/>
            </w:pPr>
            <w:r w:rsidRPr="002B5B34">
              <w:t>£30k -£39k</w:t>
            </w:r>
          </w:p>
        </w:tc>
        <w:tc>
          <w:tcPr>
            <w:tcW w:w="1488" w:type="dxa"/>
            <w:gridSpan w:val="2"/>
            <w:shd w:val="clear" w:color="auto" w:fill="F0F0EB"/>
          </w:tcPr>
          <w:p w14:paraId="46F492C6" w14:textId="77777777" w:rsidR="00901C29" w:rsidRPr="002B5B34" w:rsidRDefault="00901C29" w:rsidP="00901C29">
            <w:pPr>
              <w:pStyle w:val="EPMTableHeading"/>
              <w:jc w:val="center"/>
            </w:pPr>
            <w:r w:rsidRPr="002B5B34">
              <w:t>£40k - £49k</w:t>
            </w:r>
          </w:p>
        </w:tc>
        <w:tc>
          <w:tcPr>
            <w:tcW w:w="1488" w:type="dxa"/>
            <w:gridSpan w:val="2"/>
            <w:shd w:val="clear" w:color="auto" w:fill="F0F0EB"/>
          </w:tcPr>
          <w:p w14:paraId="2FAF96F7" w14:textId="77777777" w:rsidR="00901C29" w:rsidRPr="002B5B34" w:rsidRDefault="00901C29" w:rsidP="00901C29">
            <w:pPr>
              <w:pStyle w:val="EPMTableHeading"/>
              <w:jc w:val="center"/>
            </w:pPr>
            <w:r w:rsidRPr="002B5B34">
              <w:t>£50k - £59k</w:t>
            </w:r>
          </w:p>
        </w:tc>
        <w:tc>
          <w:tcPr>
            <w:tcW w:w="1489" w:type="dxa"/>
            <w:gridSpan w:val="2"/>
            <w:shd w:val="clear" w:color="auto" w:fill="F0F0EB"/>
          </w:tcPr>
          <w:p w14:paraId="7E3F3DD2" w14:textId="77777777" w:rsidR="00901C29" w:rsidRPr="002B5B34" w:rsidRDefault="00901C29" w:rsidP="00901C29">
            <w:pPr>
              <w:pStyle w:val="EPMTableHeading"/>
              <w:jc w:val="center"/>
            </w:pPr>
            <w:r w:rsidRPr="002B5B34">
              <w:t>&gt;£60k</w:t>
            </w:r>
          </w:p>
        </w:tc>
      </w:tr>
      <w:tr w:rsidR="00901C29" w:rsidRPr="002B5B34" w14:paraId="5A757B7C" w14:textId="77777777" w:rsidTr="00901C29">
        <w:tc>
          <w:tcPr>
            <w:tcW w:w="744" w:type="dxa"/>
            <w:shd w:val="clear" w:color="auto" w:fill="auto"/>
          </w:tcPr>
          <w:p w14:paraId="62CD6CE1" w14:textId="76E025CB" w:rsidR="00901C29" w:rsidRPr="00901C29" w:rsidRDefault="00901C29" w:rsidP="00901C29">
            <w:pPr>
              <w:pStyle w:val="EPMTableHeading"/>
              <w:jc w:val="center"/>
              <w:rPr>
                <w:b w:val="0"/>
                <w:bCs w:val="0"/>
                <w:sz w:val="21"/>
                <w:szCs w:val="21"/>
              </w:rPr>
            </w:pPr>
            <w:r>
              <w:rPr>
                <w:b w:val="0"/>
                <w:bCs w:val="0"/>
                <w:sz w:val="21"/>
                <w:szCs w:val="21"/>
              </w:rPr>
              <w:t>M</w:t>
            </w:r>
          </w:p>
        </w:tc>
        <w:tc>
          <w:tcPr>
            <w:tcW w:w="744" w:type="dxa"/>
            <w:shd w:val="clear" w:color="auto" w:fill="auto"/>
          </w:tcPr>
          <w:p w14:paraId="680236EE" w14:textId="1016D2E9" w:rsidR="00901C29" w:rsidRPr="00901C29" w:rsidRDefault="00901C29" w:rsidP="00901C29">
            <w:pPr>
              <w:pStyle w:val="EPMTableHeading"/>
              <w:jc w:val="center"/>
              <w:rPr>
                <w:b w:val="0"/>
                <w:bCs w:val="0"/>
                <w:sz w:val="21"/>
                <w:szCs w:val="21"/>
              </w:rPr>
            </w:pPr>
            <w:r>
              <w:rPr>
                <w:b w:val="0"/>
                <w:bCs w:val="0"/>
                <w:sz w:val="21"/>
                <w:szCs w:val="21"/>
              </w:rPr>
              <w:t>F</w:t>
            </w:r>
          </w:p>
        </w:tc>
        <w:tc>
          <w:tcPr>
            <w:tcW w:w="744" w:type="dxa"/>
            <w:shd w:val="clear" w:color="auto" w:fill="auto"/>
          </w:tcPr>
          <w:p w14:paraId="71B72CD3" w14:textId="3F795D6C" w:rsidR="00901C29" w:rsidRPr="00901C29" w:rsidRDefault="00901C29" w:rsidP="00901C29">
            <w:pPr>
              <w:pStyle w:val="EPMTableHeading"/>
              <w:jc w:val="center"/>
              <w:rPr>
                <w:b w:val="0"/>
                <w:bCs w:val="0"/>
                <w:sz w:val="21"/>
                <w:szCs w:val="21"/>
              </w:rPr>
            </w:pPr>
            <w:r>
              <w:rPr>
                <w:b w:val="0"/>
                <w:bCs w:val="0"/>
                <w:sz w:val="21"/>
                <w:szCs w:val="21"/>
              </w:rPr>
              <w:t>M</w:t>
            </w:r>
          </w:p>
        </w:tc>
        <w:tc>
          <w:tcPr>
            <w:tcW w:w="744" w:type="dxa"/>
            <w:shd w:val="clear" w:color="auto" w:fill="auto"/>
          </w:tcPr>
          <w:p w14:paraId="38023E2D" w14:textId="2E01C929" w:rsidR="00901C29" w:rsidRPr="00901C29" w:rsidRDefault="00901C29" w:rsidP="00901C29">
            <w:pPr>
              <w:pStyle w:val="EPMTableHeading"/>
              <w:jc w:val="center"/>
              <w:rPr>
                <w:b w:val="0"/>
                <w:bCs w:val="0"/>
                <w:sz w:val="21"/>
                <w:szCs w:val="21"/>
              </w:rPr>
            </w:pPr>
            <w:r>
              <w:rPr>
                <w:b w:val="0"/>
                <w:bCs w:val="0"/>
                <w:sz w:val="21"/>
                <w:szCs w:val="21"/>
              </w:rPr>
              <w:t>F</w:t>
            </w:r>
          </w:p>
        </w:tc>
        <w:tc>
          <w:tcPr>
            <w:tcW w:w="744" w:type="dxa"/>
            <w:shd w:val="clear" w:color="auto" w:fill="auto"/>
          </w:tcPr>
          <w:p w14:paraId="70514DE6" w14:textId="07345643" w:rsidR="00901C29" w:rsidRPr="00901C29" w:rsidRDefault="00901C29" w:rsidP="00901C29">
            <w:pPr>
              <w:pStyle w:val="EPMTableHeading"/>
              <w:jc w:val="center"/>
              <w:rPr>
                <w:b w:val="0"/>
                <w:bCs w:val="0"/>
                <w:sz w:val="21"/>
                <w:szCs w:val="21"/>
              </w:rPr>
            </w:pPr>
            <w:r>
              <w:rPr>
                <w:b w:val="0"/>
                <w:bCs w:val="0"/>
                <w:sz w:val="21"/>
                <w:szCs w:val="21"/>
              </w:rPr>
              <w:t>M</w:t>
            </w:r>
          </w:p>
        </w:tc>
        <w:tc>
          <w:tcPr>
            <w:tcW w:w="745" w:type="dxa"/>
            <w:shd w:val="clear" w:color="auto" w:fill="auto"/>
          </w:tcPr>
          <w:p w14:paraId="49180589" w14:textId="7DDDF36C" w:rsidR="00901C29" w:rsidRPr="00901C29" w:rsidRDefault="00901C29" w:rsidP="00901C29">
            <w:pPr>
              <w:pStyle w:val="EPMTableHeading"/>
              <w:jc w:val="center"/>
              <w:rPr>
                <w:b w:val="0"/>
                <w:bCs w:val="0"/>
                <w:sz w:val="21"/>
                <w:szCs w:val="21"/>
              </w:rPr>
            </w:pPr>
            <w:r>
              <w:rPr>
                <w:b w:val="0"/>
                <w:bCs w:val="0"/>
                <w:sz w:val="21"/>
                <w:szCs w:val="21"/>
              </w:rPr>
              <w:t>F</w:t>
            </w:r>
          </w:p>
        </w:tc>
        <w:tc>
          <w:tcPr>
            <w:tcW w:w="744" w:type="dxa"/>
            <w:shd w:val="clear" w:color="auto" w:fill="auto"/>
          </w:tcPr>
          <w:p w14:paraId="22247C9A" w14:textId="06C500DE" w:rsidR="00901C29" w:rsidRPr="00901C29" w:rsidRDefault="00901C29" w:rsidP="00901C29">
            <w:pPr>
              <w:pStyle w:val="EPMTableHeading"/>
              <w:jc w:val="center"/>
              <w:rPr>
                <w:b w:val="0"/>
                <w:bCs w:val="0"/>
                <w:sz w:val="21"/>
                <w:szCs w:val="21"/>
              </w:rPr>
            </w:pPr>
            <w:r>
              <w:rPr>
                <w:b w:val="0"/>
                <w:bCs w:val="0"/>
                <w:sz w:val="21"/>
                <w:szCs w:val="21"/>
              </w:rPr>
              <w:t>M</w:t>
            </w:r>
          </w:p>
        </w:tc>
        <w:tc>
          <w:tcPr>
            <w:tcW w:w="744" w:type="dxa"/>
            <w:shd w:val="clear" w:color="auto" w:fill="auto"/>
          </w:tcPr>
          <w:p w14:paraId="399933A9" w14:textId="4EBEF1E8" w:rsidR="00901C29" w:rsidRPr="00901C29" w:rsidRDefault="00901C29" w:rsidP="00901C29">
            <w:pPr>
              <w:pStyle w:val="EPMTableHeading"/>
              <w:jc w:val="center"/>
              <w:rPr>
                <w:b w:val="0"/>
                <w:bCs w:val="0"/>
                <w:sz w:val="21"/>
                <w:szCs w:val="21"/>
              </w:rPr>
            </w:pPr>
            <w:r>
              <w:rPr>
                <w:b w:val="0"/>
                <w:bCs w:val="0"/>
                <w:sz w:val="21"/>
                <w:szCs w:val="21"/>
              </w:rPr>
              <w:t>F</w:t>
            </w:r>
          </w:p>
        </w:tc>
        <w:tc>
          <w:tcPr>
            <w:tcW w:w="744" w:type="dxa"/>
            <w:shd w:val="clear" w:color="auto" w:fill="auto"/>
          </w:tcPr>
          <w:p w14:paraId="2331668C" w14:textId="77703FA1" w:rsidR="00901C29" w:rsidRPr="00901C29" w:rsidRDefault="00901C29" w:rsidP="00901C29">
            <w:pPr>
              <w:pStyle w:val="EPMTableHeading"/>
              <w:jc w:val="center"/>
              <w:rPr>
                <w:b w:val="0"/>
                <w:bCs w:val="0"/>
                <w:sz w:val="21"/>
                <w:szCs w:val="21"/>
              </w:rPr>
            </w:pPr>
            <w:r>
              <w:rPr>
                <w:b w:val="0"/>
                <w:bCs w:val="0"/>
                <w:sz w:val="21"/>
                <w:szCs w:val="21"/>
              </w:rPr>
              <w:t>M</w:t>
            </w:r>
          </w:p>
        </w:tc>
        <w:tc>
          <w:tcPr>
            <w:tcW w:w="744" w:type="dxa"/>
            <w:shd w:val="clear" w:color="auto" w:fill="auto"/>
          </w:tcPr>
          <w:p w14:paraId="455F9A88" w14:textId="2845F502" w:rsidR="00901C29" w:rsidRPr="00901C29" w:rsidRDefault="00901C29" w:rsidP="00901C29">
            <w:pPr>
              <w:pStyle w:val="EPMTableHeading"/>
              <w:jc w:val="center"/>
              <w:rPr>
                <w:b w:val="0"/>
                <w:bCs w:val="0"/>
                <w:sz w:val="21"/>
                <w:szCs w:val="21"/>
              </w:rPr>
            </w:pPr>
            <w:r>
              <w:rPr>
                <w:b w:val="0"/>
                <w:bCs w:val="0"/>
                <w:sz w:val="21"/>
                <w:szCs w:val="21"/>
              </w:rPr>
              <w:t>F</w:t>
            </w:r>
          </w:p>
        </w:tc>
        <w:tc>
          <w:tcPr>
            <w:tcW w:w="744" w:type="dxa"/>
            <w:shd w:val="clear" w:color="auto" w:fill="auto"/>
          </w:tcPr>
          <w:p w14:paraId="3E878001" w14:textId="12B3E4FC" w:rsidR="00901C29" w:rsidRPr="00901C29" w:rsidRDefault="00901C29" w:rsidP="00901C29">
            <w:pPr>
              <w:pStyle w:val="EPMTableHeading"/>
              <w:jc w:val="center"/>
              <w:rPr>
                <w:b w:val="0"/>
                <w:bCs w:val="0"/>
                <w:sz w:val="21"/>
                <w:szCs w:val="21"/>
              </w:rPr>
            </w:pPr>
            <w:r>
              <w:rPr>
                <w:b w:val="0"/>
                <w:bCs w:val="0"/>
                <w:sz w:val="21"/>
                <w:szCs w:val="21"/>
              </w:rPr>
              <w:t>M</w:t>
            </w:r>
          </w:p>
        </w:tc>
        <w:tc>
          <w:tcPr>
            <w:tcW w:w="745" w:type="dxa"/>
            <w:shd w:val="clear" w:color="auto" w:fill="auto"/>
          </w:tcPr>
          <w:p w14:paraId="7FB83FD3" w14:textId="1A64428F" w:rsidR="00901C29" w:rsidRPr="00901C29" w:rsidRDefault="00901C29" w:rsidP="00901C29">
            <w:pPr>
              <w:pStyle w:val="EPMTableHeading"/>
              <w:jc w:val="center"/>
              <w:rPr>
                <w:b w:val="0"/>
                <w:bCs w:val="0"/>
                <w:sz w:val="21"/>
                <w:szCs w:val="21"/>
              </w:rPr>
            </w:pPr>
            <w:r>
              <w:rPr>
                <w:b w:val="0"/>
                <w:bCs w:val="0"/>
                <w:sz w:val="21"/>
                <w:szCs w:val="21"/>
              </w:rPr>
              <w:t>F</w:t>
            </w:r>
          </w:p>
        </w:tc>
      </w:tr>
      <w:tr w:rsidR="00901C29" w:rsidRPr="002B5B34" w14:paraId="0C06AB23" w14:textId="77777777" w:rsidTr="00901C29">
        <w:tc>
          <w:tcPr>
            <w:tcW w:w="744" w:type="dxa"/>
            <w:shd w:val="clear" w:color="auto" w:fill="auto"/>
          </w:tcPr>
          <w:p w14:paraId="605C52F3" w14:textId="77777777" w:rsidR="00901C29" w:rsidRPr="00901C29" w:rsidRDefault="00901C29" w:rsidP="008E7FA3">
            <w:pPr>
              <w:pStyle w:val="EPMTableHeading"/>
              <w:rPr>
                <w:b w:val="0"/>
                <w:bCs w:val="0"/>
                <w:sz w:val="21"/>
                <w:szCs w:val="21"/>
              </w:rPr>
            </w:pPr>
          </w:p>
        </w:tc>
        <w:tc>
          <w:tcPr>
            <w:tcW w:w="744" w:type="dxa"/>
            <w:shd w:val="clear" w:color="auto" w:fill="auto"/>
          </w:tcPr>
          <w:p w14:paraId="50E7251E" w14:textId="77777777" w:rsidR="00901C29" w:rsidRPr="00901C29" w:rsidRDefault="00901C29" w:rsidP="008E7FA3">
            <w:pPr>
              <w:pStyle w:val="EPMTableHeading"/>
              <w:rPr>
                <w:b w:val="0"/>
                <w:bCs w:val="0"/>
                <w:sz w:val="21"/>
                <w:szCs w:val="21"/>
              </w:rPr>
            </w:pPr>
          </w:p>
        </w:tc>
        <w:tc>
          <w:tcPr>
            <w:tcW w:w="744" w:type="dxa"/>
            <w:shd w:val="clear" w:color="auto" w:fill="auto"/>
          </w:tcPr>
          <w:p w14:paraId="4E87DEDE" w14:textId="77777777" w:rsidR="00901C29" w:rsidRPr="00901C29" w:rsidRDefault="00901C29" w:rsidP="008E7FA3">
            <w:pPr>
              <w:pStyle w:val="EPMTableHeading"/>
              <w:rPr>
                <w:b w:val="0"/>
                <w:bCs w:val="0"/>
                <w:sz w:val="21"/>
                <w:szCs w:val="21"/>
              </w:rPr>
            </w:pPr>
          </w:p>
        </w:tc>
        <w:tc>
          <w:tcPr>
            <w:tcW w:w="744" w:type="dxa"/>
            <w:shd w:val="clear" w:color="auto" w:fill="auto"/>
          </w:tcPr>
          <w:p w14:paraId="4D7DC4DD" w14:textId="77777777" w:rsidR="00901C29" w:rsidRPr="00901C29" w:rsidRDefault="00901C29" w:rsidP="008E7FA3">
            <w:pPr>
              <w:pStyle w:val="EPMTableHeading"/>
              <w:rPr>
                <w:b w:val="0"/>
                <w:bCs w:val="0"/>
                <w:sz w:val="21"/>
                <w:szCs w:val="21"/>
              </w:rPr>
            </w:pPr>
          </w:p>
        </w:tc>
        <w:tc>
          <w:tcPr>
            <w:tcW w:w="744" w:type="dxa"/>
            <w:shd w:val="clear" w:color="auto" w:fill="auto"/>
          </w:tcPr>
          <w:p w14:paraId="6CF6206F" w14:textId="77777777" w:rsidR="00901C29" w:rsidRPr="00901C29" w:rsidRDefault="00901C29" w:rsidP="008E7FA3">
            <w:pPr>
              <w:pStyle w:val="EPMTableHeading"/>
              <w:rPr>
                <w:b w:val="0"/>
                <w:bCs w:val="0"/>
                <w:sz w:val="21"/>
                <w:szCs w:val="21"/>
              </w:rPr>
            </w:pPr>
          </w:p>
        </w:tc>
        <w:tc>
          <w:tcPr>
            <w:tcW w:w="745" w:type="dxa"/>
            <w:shd w:val="clear" w:color="auto" w:fill="auto"/>
          </w:tcPr>
          <w:p w14:paraId="39472D79" w14:textId="77777777" w:rsidR="00901C29" w:rsidRPr="00901C29" w:rsidRDefault="00901C29" w:rsidP="008E7FA3">
            <w:pPr>
              <w:pStyle w:val="EPMTableHeading"/>
              <w:rPr>
                <w:b w:val="0"/>
                <w:bCs w:val="0"/>
                <w:sz w:val="21"/>
                <w:szCs w:val="21"/>
              </w:rPr>
            </w:pPr>
          </w:p>
        </w:tc>
        <w:tc>
          <w:tcPr>
            <w:tcW w:w="744" w:type="dxa"/>
            <w:shd w:val="clear" w:color="auto" w:fill="auto"/>
          </w:tcPr>
          <w:p w14:paraId="7AA84B34" w14:textId="77777777" w:rsidR="00901C29" w:rsidRPr="00901C29" w:rsidRDefault="00901C29" w:rsidP="008E7FA3">
            <w:pPr>
              <w:pStyle w:val="EPMTableHeading"/>
              <w:rPr>
                <w:b w:val="0"/>
                <w:bCs w:val="0"/>
                <w:sz w:val="21"/>
                <w:szCs w:val="21"/>
              </w:rPr>
            </w:pPr>
          </w:p>
        </w:tc>
        <w:tc>
          <w:tcPr>
            <w:tcW w:w="744" w:type="dxa"/>
            <w:shd w:val="clear" w:color="auto" w:fill="auto"/>
          </w:tcPr>
          <w:p w14:paraId="2559F856" w14:textId="77777777" w:rsidR="00901C29" w:rsidRPr="00901C29" w:rsidRDefault="00901C29" w:rsidP="008E7FA3">
            <w:pPr>
              <w:pStyle w:val="EPMTableHeading"/>
              <w:rPr>
                <w:b w:val="0"/>
                <w:bCs w:val="0"/>
                <w:sz w:val="21"/>
                <w:szCs w:val="21"/>
              </w:rPr>
            </w:pPr>
          </w:p>
        </w:tc>
        <w:tc>
          <w:tcPr>
            <w:tcW w:w="744" w:type="dxa"/>
            <w:shd w:val="clear" w:color="auto" w:fill="auto"/>
          </w:tcPr>
          <w:p w14:paraId="0798CB32" w14:textId="77777777" w:rsidR="00901C29" w:rsidRPr="00901C29" w:rsidRDefault="00901C29" w:rsidP="008E7FA3">
            <w:pPr>
              <w:pStyle w:val="EPMTableHeading"/>
              <w:rPr>
                <w:b w:val="0"/>
                <w:bCs w:val="0"/>
                <w:sz w:val="21"/>
                <w:szCs w:val="21"/>
              </w:rPr>
            </w:pPr>
          </w:p>
        </w:tc>
        <w:tc>
          <w:tcPr>
            <w:tcW w:w="744" w:type="dxa"/>
            <w:shd w:val="clear" w:color="auto" w:fill="auto"/>
          </w:tcPr>
          <w:p w14:paraId="0BB7E960" w14:textId="77777777" w:rsidR="00901C29" w:rsidRPr="00901C29" w:rsidRDefault="00901C29" w:rsidP="008E7FA3">
            <w:pPr>
              <w:pStyle w:val="EPMTableHeading"/>
              <w:rPr>
                <w:b w:val="0"/>
                <w:bCs w:val="0"/>
                <w:sz w:val="21"/>
                <w:szCs w:val="21"/>
              </w:rPr>
            </w:pPr>
          </w:p>
        </w:tc>
        <w:tc>
          <w:tcPr>
            <w:tcW w:w="744" w:type="dxa"/>
            <w:shd w:val="clear" w:color="auto" w:fill="auto"/>
          </w:tcPr>
          <w:p w14:paraId="2980C1CC" w14:textId="77777777" w:rsidR="00901C29" w:rsidRPr="00901C29" w:rsidRDefault="00901C29" w:rsidP="008E7FA3">
            <w:pPr>
              <w:pStyle w:val="EPMTableHeading"/>
              <w:rPr>
                <w:b w:val="0"/>
                <w:bCs w:val="0"/>
                <w:sz w:val="21"/>
                <w:szCs w:val="21"/>
              </w:rPr>
            </w:pPr>
          </w:p>
        </w:tc>
        <w:tc>
          <w:tcPr>
            <w:tcW w:w="745" w:type="dxa"/>
            <w:shd w:val="clear" w:color="auto" w:fill="auto"/>
          </w:tcPr>
          <w:p w14:paraId="4B97723F" w14:textId="77777777" w:rsidR="00901C29" w:rsidRPr="00901C29" w:rsidRDefault="00901C29" w:rsidP="008E7FA3">
            <w:pPr>
              <w:pStyle w:val="EPMTableHeading"/>
              <w:rPr>
                <w:b w:val="0"/>
                <w:bCs w:val="0"/>
                <w:sz w:val="21"/>
                <w:szCs w:val="21"/>
              </w:rPr>
            </w:pPr>
          </w:p>
        </w:tc>
      </w:tr>
    </w:tbl>
    <w:p w14:paraId="4E963BD1" w14:textId="643BF7AC" w:rsidR="002A2CCD" w:rsidRDefault="005E48AC" w:rsidP="00A665D1">
      <w:pPr>
        <w:pStyle w:val="EPMNumberedcopy"/>
        <w:tabs>
          <w:tab w:val="clear" w:pos="284"/>
          <w:tab w:val="clear" w:pos="567"/>
          <w:tab w:val="left" w:pos="993"/>
        </w:tabs>
        <w:spacing w:before="240"/>
        <w:ind w:left="851" w:hanging="851"/>
      </w:pPr>
      <w:r w:rsidRPr="005E48AC">
        <w:t>Grievances and disciplinary action and complaints of harassment</w:t>
      </w:r>
    </w:p>
    <w:p w14:paraId="3F3D7712" w14:textId="2D250BBA" w:rsidR="00A665D1" w:rsidRPr="0004659B" w:rsidRDefault="00A665D1" w:rsidP="0004659B">
      <w:pPr>
        <w:pStyle w:val="EPMNumberedSubheading"/>
        <w:numPr>
          <w:ilvl w:val="1"/>
          <w:numId w:val="9"/>
        </w:numPr>
        <w:ind w:left="1080"/>
        <w:rPr>
          <w:sz w:val="20"/>
          <w:szCs w:val="20"/>
        </w:rPr>
      </w:pPr>
      <w:r w:rsidRPr="0004659B">
        <w:rPr>
          <w:sz w:val="20"/>
          <w:szCs w:val="20"/>
        </w:rPr>
        <w:t>Number of cases in the last 3 years:</w:t>
      </w:r>
    </w:p>
    <w:p w14:paraId="65FA578E" w14:textId="77777777" w:rsidR="00656FCE" w:rsidRPr="0004659B" w:rsidRDefault="00656FCE" w:rsidP="0004659B">
      <w:pPr>
        <w:pStyle w:val="EPMNumberedSubheading"/>
        <w:numPr>
          <w:ilvl w:val="0"/>
          <w:numId w:val="0"/>
        </w:numPr>
        <w:ind w:left="2422"/>
        <w:rPr>
          <w:sz w:val="20"/>
          <w:szCs w:val="20"/>
        </w:rPr>
      </w:pPr>
    </w:p>
    <w:p w14:paraId="6A5A72A0" w14:textId="02C4304E" w:rsidR="00656FCE" w:rsidRPr="0004659B" w:rsidRDefault="00656FCE" w:rsidP="0004659B">
      <w:pPr>
        <w:pStyle w:val="EPMNumberedSubheading"/>
        <w:numPr>
          <w:ilvl w:val="1"/>
          <w:numId w:val="9"/>
        </w:numPr>
        <w:ind w:left="1080"/>
        <w:rPr>
          <w:sz w:val="20"/>
          <w:szCs w:val="20"/>
        </w:rPr>
      </w:pPr>
      <w:r w:rsidRPr="0004659B">
        <w:rPr>
          <w:sz w:val="20"/>
          <w:szCs w:val="20"/>
        </w:rPr>
        <w:t>Analysis by Gender Race and Disability</w:t>
      </w:r>
    </w:p>
    <w:p w14:paraId="2EE7D0BE" w14:textId="4A9B5A74" w:rsidR="007F50E9" w:rsidRDefault="007F50E9">
      <w:pPr>
        <w:rPr>
          <w:rFonts w:cs="Arial"/>
          <w:sz w:val="21"/>
          <w:szCs w:val="21"/>
        </w:rPr>
      </w:pPr>
      <w:r>
        <w:br w:type="page"/>
      </w:r>
    </w:p>
    <w:p w14:paraId="0207EA0B" w14:textId="77777777" w:rsidR="005C57FB" w:rsidRDefault="007F50E9" w:rsidP="005C57FB">
      <w:pPr>
        <w:pStyle w:val="EPMNumberedcopy"/>
        <w:rPr>
          <w:sz w:val="20"/>
        </w:rPr>
      </w:pPr>
      <w:r w:rsidRPr="005C57FB">
        <w:rPr>
          <w:sz w:val="20"/>
        </w:rPr>
        <w:lastRenderedPageBreak/>
        <w:t>P</w:t>
      </w:r>
      <w:r w:rsidR="00D75320" w:rsidRPr="005C57FB">
        <w:rPr>
          <w:sz w:val="20"/>
        </w:rPr>
        <w:t>regnancy Maternity and Paternity Leave and Family Issues</w:t>
      </w:r>
    </w:p>
    <w:p w14:paraId="32D56C2B" w14:textId="79385AFF" w:rsidR="00A665D1" w:rsidRPr="005C57FB" w:rsidRDefault="00D75320" w:rsidP="005C57FB">
      <w:pPr>
        <w:pStyle w:val="EPMNumberedcopy"/>
        <w:numPr>
          <w:ilvl w:val="1"/>
          <w:numId w:val="9"/>
        </w:numPr>
        <w:tabs>
          <w:tab w:val="clear" w:pos="284"/>
          <w:tab w:val="clear" w:pos="567"/>
          <w:tab w:val="left" w:pos="709"/>
        </w:tabs>
        <w:ind w:left="1134"/>
        <w:rPr>
          <w:sz w:val="20"/>
        </w:rPr>
      </w:pPr>
      <w:r w:rsidRPr="005C57FB">
        <w:rPr>
          <w:sz w:val="20"/>
        </w:rPr>
        <w:t>Number of disputes arising in the last 3 years</w:t>
      </w:r>
    </w:p>
    <w:p w14:paraId="59025C51" w14:textId="77777777" w:rsidR="0004659B" w:rsidRDefault="0004659B" w:rsidP="0004659B">
      <w:pPr>
        <w:pStyle w:val="EPMTextstyle"/>
      </w:pPr>
    </w:p>
    <w:p w14:paraId="4B0FEEA4" w14:textId="5C703DDE" w:rsidR="007F50E9" w:rsidRPr="007F50E9" w:rsidRDefault="007F50E9" w:rsidP="0004659B">
      <w:pPr>
        <w:pStyle w:val="EPMTextstyle"/>
      </w:pPr>
      <w:r w:rsidRPr="007F50E9">
        <w:t>Based on the information gathering exercise the issues identified are:</w:t>
      </w:r>
    </w:p>
    <w:p w14:paraId="102FF44C" w14:textId="77777777" w:rsidR="00D834B6" w:rsidRDefault="00D834B6" w:rsidP="00D834B6">
      <w:pPr>
        <w:pStyle w:val="EPMTextstyle"/>
      </w:pPr>
    </w:p>
    <w:p w14:paraId="3D42F075" w14:textId="2675CC6B" w:rsidR="007F50E9" w:rsidRPr="007F50E9" w:rsidRDefault="007F50E9" w:rsidP="00A13D2A">
      <w:pPr>
        <w:pStyle w:val="EPMTextstyle"/>
      </w:pPr>
      <w:r w:rsidRPr="007F50E9">
        <w:t xml:space="preserve">Draft objectives for </w:t>
      </w:r>
      <w:r w:rsidRPr="007F50E9">
        <w:rPr>
          <w:rStyle w:val="EPMBracketChar"/>
        </w:rPr>
        <w:t>[year]</w:t>
      </w:r>
      <w:r w:rsidRPr="007F50E9">
        <w:t xml:space="preserve"> are:</w:t>
      </w:r>
    </w:p>
    <w:p w14:paraId="1269120F" w14:textId="4F4B6FE2" w:rsidR="00D834B6" w:rsidRDefault="00D834B6" w:rsidP="00D834B6">
      <w:pPr>
        <w:pStyle w:val="EPMBracket"/>
      </w:pPr>
      <w:r w:rsidRPr="00847C95">
        <w:t>[</w:t>
      </w:r>
      <w:r>
        <w:t xml:space="preserve">You should set at least one objective which </w:t>
      </w:r>
      <w:r w:rsidR="008E5411">
        <w:t xml:space="preserve">must be specific and measurable. </w:t>
      </w:r>
      <w:r w:rsidR="00D36128">
        <w:t>Fur</w:t>
      </w:r>
      <w:r w:rsidR="000C00C9">
        <w:t xml:space="preserve">ther objectives should be published every four years, but they can be revised more </w:t>
      </w:r>
      <w:r w:rsidR="00766BC8">
        <w:t>regularly,</w:t>
      </w:r>
      <w:r w:rsidR="00382E6D">
        <w:t xml:space="preserve"> and it is advisable to keep the objectives and progress towards them under regular review</w:t>
      </w:r>
      <w:r w:rsidR="001B77B9">
        <w:t>.</w:t>
      </w:r>
      <w:r w:rsidR="00382E6D">
        <w:t xml:space="preserve">] </w:t>
      </w:r>
    </w:p>
    <w:p w14:paraId="4C0F7B0A" w14:textId="77777777" w:rsidR="007F50E9" w:rsidRPr="007F50E9" w:rsidRDefault="007F50E9" w:rsidP="007F50E9">
      <w:pPr>
        <w:pStyle w:val="EPMTextstyle"/>
        <w:ind w:left="1701"/>
      </w:pPr>
    </w:p>
    <w:p w14:paraId="3CC8A8F6" w14:textId="08F013DD" w:rsidR="007F50E9" w:rsidRPr="007F50E9" w:rsidRDefault="007F50E9" w:rsidP="00FA348C">
      <w:pPr>
        <w:pStyle w:val="EPMTextstyle"/>
      </w:pPr>
      <w:r w:rsidRPr="007F50E9">
        <w:t xml:space="preserve">The progress towards the objectives will be reviewed by [job title] and reported to </w:t>
      </w:r>
      <w:r w:rsidRPr="007F50E9">
        <w:rPr>
          <w:rStyle w:val="EPMBracketChar"/>
        </w:rPr>
        <w:t>[the SMT/the Governing Body/the Trust Board]</w:t>
      </w:r>
    </w:p>
    <w:sectPr w:rsidR="007F50E9" w:rsidRPr="007F50E9" w:rsidSect="00F949B8">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37877" w14:textId="77777777" w:rsidR="00991D6C" w:rsidRDefault="00991D6C" w:rsidP="002C1565">
      <w:r>
        <w:separator/>
      </w:r>
    </w:p>
  </w:endnote>
  <w:endnote w:type="continuationSeparator" w:id="0">
    <w:p w14:paraId="0C315CDA" w14:textId="77777777" w:rsidR="00991D6C" w:rsidRDefault="00991D6C" w:rsidP="002C1565">
      <w:r>
        <w:continuationSeparator/>
      </w:r>
    </w:p>
  </w:endnote>
  <w:endnote w:type="continuationNotice" w:id="1">
    <w:p w14:paraId="5FDB27CA" w14:textId="77777777" w:rsidR="00991D6C" w:rsidRDefault="00991D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B31548" w14:textId="77777777" w:rsidR="00991D6C" w:rsidRDefault="00991D6C" w:rsidP="002C1565">
      <w:r>
        <w:separator/>
      </w:r>
    </w:p>
  </w:footnote>
  <w:footnote w:type="continuationSeparator" w:id="0">
    <w:p w14:paraId="20AFBE70" w14:textId="77777777" w:rsidR="00991D6C" w:rsidRDefault="00991D6C" w:rsidP="002C1565">
      <w:r>
        <w:continuationSeparator/>
      </w:r>
    </w:p>
  </w:footnote>
  <w:footnote w:type="continuationNotice" w:id="1">
    <w:p w14:paraId="01732B6C" w14:textId="77777777" w:rsidR="00991D6C" w:rsidRDefault="00991D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46AEEA7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b w:val="0"/>
        <w:bCs w:val="0"/>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multilevel"/>
    <w:tmpl w:val="54EE9E66"/>
    <w:lvl w:ilvl="0">
      <w:start w:val="1"/>
      <w:numFmt w:val="decimal"/>
      <w:pStyle w:val="EPMNumberedcopy"/>
      <w:lvlText w:val="%1."/>
      <w:lvlJc w:val="left"/>
      <w:pPr>
        <w:ind w:left="360" w:hanging="360"/>
      </w:pPr>
      <w:rPr>
        <w:rFonts w:asciiTheme="minorHAnsi" w:hAnsiTheme="minorHAnsi" w:hint="default"/>
        <w:b w:val="0"/>
        <w:i w:val="0"/>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1698047700">
    <w:abstractNumId w:val="0"/>
    <w:lvlOverride w:ilvl="0">
      <w:startOverride w:val="1"/>
    </w:lvlOverride>
  </w:num>
  <w:num w:numId="22" w16cid:durableId="568349414">
    <w:abstractNumId w:val="0"/>
  </w:num>
  <w:num w:numId="23" w16cid:durableId="551621732">
    <w:abstractNumId w:val="0"/>
  </w:num>
  <w:num w:numId="24" w16cid:durableId="2025130077">
    <w:abstractNumId w:val="0"/>
  </w:num>
  <w:num w:numId="25" w16cid:durableId="1910724610">
    <w:abstractNumId w:val="0"/>
  </w:num>
  <w:num w:numId="26" w16cid:durableId="709572403">
    <w:abstractNumId w:val="0"/>
  </w:num>
  <w:num w:numId="27" w16cid:durableId="839387827">
    <w:abstractNumId w:val="0"/>
  </w:num>
  <w:num w:numId="28" w16cid:durableId="1770003556">
    <w:abstractNumId w:val="0"/>
  </w:num>
  <w:num w:numId="29" w16cid:durableId="5717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5196"/>
    <w:rsid w:val="000168DE"/>
    <w:rsid w:val="00022C8D"/>
    <w:rsid w:val="000232A2"/>
    <w:rsid w:val="000252B9"/>
    <w:rsid w:val="00026680"/>
    <w:rsid w:val="0004555D"/>
    <w:rsid w:val="0004659B"/>
    <w:rsid w:val="000516BA"/>
    <w:rsid w:val="00074A02"/>
    <w:rsid w:val="00081D67"/>
    <w:rsid w:val="00086C85"/>
    <w:rsid w:val="000A68CD"/>
    <w:rsid w:val="000A69A2"/>
    <w:rsid w:val="000A7D76"/>
    <w:rsid w:val="000C00C9"/>
    <w:rsid w:val="000C3D4D"/>
    <w:rsid w:val="000D26FC"/>
    <w:rsid w:val="000D6847"/>
    <w:rsid w:val="000E1BD7"/>
    <w:rsid w:val="000E354F"/>
    <w:rsid w:val="000E74DD"/>
    <w:rsid w:val="000E77C6"/>
    <w:rsid w:val="000F0751"/>
    <w:rsid w:val="0010096E"/>
    <w:rsid w:val="00105E6D"/>
    <w:rsid w:val="001071FF"/>
    <w:rsid w:val="001139FA"/>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1080"/>
    <w:rsid w:val="001B77B9"/>
    <w:rsid w:val="001C0B5D"/>
    <w:rsid w:val="001C284A"/>
    <w:rsid w:val="001C7B1E"/>
    <w:rsid w:val="001D7A56"/>
    <w:rsid w:val="001E5667"/>
    <w:rsid w:val="001E593C"/>
    <w:rsid w:val="001E6BFE"/>
    <w:rsid w:val="00202E5E"/>
    <w:rsid w:val="0020630D"/>
    <w:rsid w:val="002068A9"/>
    <w:rsid w:val="00211462"/>
    <w:rsid w:val="002159A7"/>
    <w:rsid w:val="00225B6D"/>
    <w:rsid w:val="00233792"/>
    <w:rsid w:val="0023592D"/>
    <w:rsid w:val="002413AD"/>
    <w:rsid w:val="00244D4E"/>
    <w:rsid w:val="00253F82"/>
    <w:rsid w:val="0026127B"/>
    <w:rsid w:val="00263880"/>
    <w:rsid w:val="00274850"/>
    <w:rsid w:val="0027798D"/>
    <w:rsid w:val="00277A10"/>
    <w:rsid w:val="0029016F"/>
    <w:rsid w:val="00290623"/>
    <w:rsid w:val="00295366"/>
    <w:rsid w:val="00297E29"/>
    <w:rsid w:val="002A2CCD"/>
    <w:rsid w:val="002A5D5B"/>
    <w:rsid w:val="002A7076"/>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55C58"/>
    <w:rsid w:val="003606FB"/>
    <w:rsid w:val="00366CF6"/>
    <w:rsid w:val="00374A02"/>
    <w:rsid w:val="00382E6D"/>
    <w:rsid w:val="00383DA9"/>
    <w:rsid w:val="00396B40"/>
    <w:rsid w:val="003A4244"/>
    <w:rsid w:val="003B0246"/>
    <w:rsid w:val="003B488D"/>
    <w:rsid w:val="003C3E17"/>
    <w:rsid w:val="003D1F26"/>
    <w:rsid w:val="003D256C"/>
    <w:rsid w:val="003D6F90"/>
    <w:rsid w:val="003E3987"/>
    <w:rsid w:val="003E459D"/>
    <w:rsid w:val="003E5727"/>
    <w:rsid w:val="003E6B07"/>
    <w:rsid w:val="003F555F"/>
    <w:rsid w:val="003F74E6"/>
    <w:rsid w:val="0040493A"/>
    <w:rsid w:val="0041342B"/>
    <w:rsid w:val="00414360"/>
    <w:rsid w:val="00414EEA"/>
    <w:rsid w:val="0042005C"/>
    <w:rsid w:val="00421226"/>
    <w:rsid w:val="00432C7B"/>
    <w:rsid w:val="00436A9B"/>
    <w:rsid w:val="00436BCB"/>
    <w:rsid w:val="00440C30"/>
    <w:rsid w:val="00440E43"/>
    <w:rsid w:val="00450A63"/>
    <w:rsid w:val="00460F22"/>
    <w:rsid w:val="004651D2"/>
    <w:rsid w:val="00474C02"/>
    <w:rsid w:val="00475C97"/>
    <w:rsid w:val="004A09F4"/>
    <w:rsid w:val="004B06D6"/>
    <w:rsid w:val="004C20EA"/>
    <w:rsid w:val="004C796A"/>
    <w:rsid w:val="004E23E5"/>
    <w:rsid w:val="004E7180"/>
    <w:rsid w:val="00506A52"/>
    <w:rsid w:val="005074CF"/>
    <w:rsid w:val="00512C09"/>
    <w:rsid w:val="00526007"/>
    <w:rsid w:val="005463F7"/>
    <w:rsid w:val="00547D8D"/>
    <w:rsid w:val="00556E67"/>
    <w:rsid w:val="0055777F"/>
    <w:rsid w:val="00561013"/>
    <w:rsid w:val="005646F4"/>
    <w:rsid w:val="00566160"/>
    <w:rsid w:val="00572A9E"/>
    <w:rsid w:val="005748EB"/>
    <w:rsid w:val="00581A02"/>
    <w:rsid w:val="00586592"/>
    <w:rsid w:val="00590602"/>
    <w:rsid w:val="0059435B"/>
    <w:rsid w:val="005A00E0"/>
    <w:rsid w:val="005B5E37"/>
    <w:rsid w:val="005C1884"/>
    <w:rsid w:val="005C35A4"/>
    <w:rsid w:val="005C3F16"/>
    <w:rsid w:val="005C57FB"/>
    <w:rsid w:val="005C71A7"/>
    <w:rsid w:val="005D1ED7"/>
    <w:rsid w:val="005E48AC"/>
    <w:rsid w:val="005F4414"/>
    <w:rsid w:val="005F48DA"/>
    <w:rsid w:val="005F4A9C"/>
    <w:rsid w:val="005F4AB6"/>
    <w:rsid w:val="00602503"/>
    <w:rsid w:val="00604313"/>
    <w:rsid w:val="00606CBC"/>
    <w:rsid w:val="006100ED"/>
    <w:rsid w:val="0061543E"/>
    <w:rsid w:val="00642B63"/>
    <w:rsid w:val="00643ACD"/>
    <w:rsid w:val="0065067B"/>
    <w:rsid w:val="00652981"/>
    <w:rsid w:val="00656FCE"/>
    <w:rsid w:val="00662BB2"/>
    <w:rsid w:val="00666C8A"/>
    <w:rsid w:val="0067186A"/>
    <w:rsid w:val="00671AA6"/>
    <w:rsid w:val="0067306B"/>
    <w:rsid w:val="006744EA"/>
    <w:rsid w:val="00681551"/>
    <w:rsid w:val="006822DD"/>
    <w:rsid w:val="00696FEE"/>
    <w:rsid w:val="006A5EB9"/>
    <w:rsid w:val="006B21DC"/>
    <w:rsid w:val="006D1117"/>
    <w:rsid w:val="006D3787"/>
    <w:rsid w:val="006E070E"/>
    <w:rsid w:val="006F65EC"/>
    <w:rsid w:val="00715684"/>
    <w:rsid w:val="007174A0"/>
    <w:rsid w:val="0071767D"/>
    <w:rsid w:val="00744158"/>
    <w:rsid w:val="00747310"/>
    <w:rsid w:val="007573AD"/>
    <w:rsid w:val="00766210"/>
    <w:rsid w:val="00766BC8"/>
    <w:rsid w:val="0077514E"/>
    <w:rsid w:val="00776B19"/>
    <w:rsid w:val="00781BBA"/>
    <w:rsid w:val="00782476"/>
    <w:rsid w:val="007934AF"/>
    <w:rsid w:val="007B14AC"/>
    <w:rsid w:val="007C3693"/>
    <w:rsid w:val="007D4D29"/>
    <w:rsid w:val="007E2FF9"/>
    <w:rsid w:val="007E43E0"/>
    <w:rsid w:val="007E777D"/>
    <w:rsid w:val="007F50E9"/>
    <w:rsid w:val="008078DF"/>
    <w:rsid w:val="00810758"/>
    <w:rsid w:val="00822BB5"/>
    <w:rsid w:val="00835DC1"/>
    <w:rsid w:val="008379A5"/>
    <w:rsid w:val="008414A4"/>
    <w:rsid w:val="00847C95"/>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E5411"/>
    <w:rsid w:val="008F524E"/>
    <w:rsid w:val="00900C4E"/>
    <w:rsid w:val="00901C29"/>
    <w:rsid w:val="009024E9"/>
    <w:rsid w:val="009043C3"/>
    <w:rsid w:val="0092736F"/>
    <w:rsid w:val="00931AF6"/>
    <w:rsid w:val="00945C3A"/>
    <w:rsid w:val="00950EF6"/>
    <w:rsid w:val="00956AAE"/>
    <w:rsid w:val="009609E2"/>
    <w:rsid w:val="0096257B"/>
    <w:rsid w:val="00970DE2"/>
    <w:rsid w:val="00975D06"/>
    <w:rsid w:val="0099024B"/>
    <w:rsid w:val="00991D6C"/>
    <w:rsid w:val="00993476"/>
    <w:rsid w:val="00993A49"/>
    <w:rsid w:val="009A218D"/>
    <w:rsid w:val="009B2A9D"/>
    <w:rsid w:val="009B4EF2"/>
    <w:rsid w:val="009C2A51"/>
    <w:rsid w:val="009C58D3"/>
    <w:rsid w:val="009C72ED"/>
    <w:rsid w:val="009D48F6"/>
    <w:rsid w:val="009D79E8"/>
    <w:rsid w:val="009E0C6C"/>
    <w:rsid w:val="009F46DB"/>
    <w:rsid w:val="009F6988"/>
    <w:rsid w:val="00A01F7C"/>
    <w:rsid w:val="00A13D2A"/>
    <w:rsid w:val="00A24DEE"/>
    <w:rsid w:val="00A31C48"/>
    <w:rsid w:val="00A43BDD"/>
    <w:rsid w:val="00A45D24"/>
    <w:rsid w:val="00A56814"/>
    <w:rsid w:val="00A665D1"/>
    <w:rsid w:val="00A70CE0"/>
    <w:rsid w:val="00A7502D"/>
    <w:rsid w:val="00A80D7F"/>
    <w:rsid w:val="00A85732"/>
    <w:rsid w:val="00A905D0"/>
    <w:rsid w:val="00A95898"/>
    <w:rsid w:val="00A97C4C"/>
    <w:rsid w:val="00AA5AB6"/>
    <w:rsid w:val="00AB3286"/>
    <w:rsid w:val="00AB59B6"/>
    <w:rsid w:val="00AD0DE2"/>
    <w:rsid w:val="00AE2D2C"/>
    <w:rsid w:val="00AE3375"/>
    <w:rsid w:val="00AE371E"/>
    <w:rsid w:val="00AE6E21"/>
    <w:rsid w:val="00AF40EF"/>
    <w:rsid w:val="00AF580A"/>
    <w:rsid w:val="00B03004"/>
    <w:rsid w:val="00B031AA"/>
    <w:rsid w:val="00B0644B"/>
    <w:rsid w:val="00B07592"/>
    <w:rsid w:val="00B138A3"/>
    <w:rsid w:val="00B16C6E"/>
    <w:rsid w:val="00B217E1"/>
    <w:rsid w:val="00B26BE6"/>
    <w:rsid w:val="00B27766"/>
    <w:rsid w:val="00B31D09"/>
    <w:rsid w:val="00B3396B"/>
    <w:rsid w:val="00B43F95"/>
    <w:rsid w:val="00B46BA2"/>
    <w:rsid w:val="00B52014"/>
    <w:rsid w:val="00B55C43"/>
    <w:rsid w:val="00B56C3C"/>
    <w:rsid w:val="00B57531"/>
    <w:rsid w:val="00B66E73"/>
    <w:rsid w:val="00B7406C"/>
    <w:rsid w:val="00B76064"/>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C0187"/>
    <w:rsid w:val="00CC043E"/>
    <w:rsid w:val="00CC3513"/>
    <w:rsid w:val="00CC368F"/>
    <w:rsid w:val="00CD2F0D"/>
    <w:rsid w:val="00CD5603"/>
    <w:rsid w:val="00CD6938"/>
    <w:rsid w:val="00CE0AB2"/>
    <w:rsid w:val="00CE3DA9"/>
    <w:rsid w:val="00CE57D7"/>
    <w:rsid w:val="00CE7F25"/>
    <w:rsid w:val="00CF5127"/>
    <w:rsid w:val="00CF6D6E"/>
    <w:rsid w:val="00D038C2"/>
    <w:rsid w:val="00D03935"/>
    <w:rsid w:val="00D07A72"/>
    <w:rsid w:val="00D156F7"/>
    <w:rsid w:val="00D26048"/>
    <w:rsid w:val="00D31B75"/>
    <w:rsid w:val="00D3380E"/>
    <w:rsid w:val="00D36128"/>
    <w:rsid w:val="00D55A17"/>
    <w:rsid w:val="00D70D35"/>
    <w:rsid w:val="00D75320"/>
    <w:rsid w:val="00D77C56"/>
    <w:rsid w:val="00D81535"/>
    <w:rsid w:val="00D834B6"/>
    <w:rsid w:val="00D86226"/>
    <w:rsid w:val="00D87B9B"/>
    <w:rsid w:val="00D96BEF"/>
    <w:rsid w:val="00DA7034"/>
    <w:rsid w:val="00DC34A0"/>
    <w:rsid w:val="00DC4A06"/>
    <w:rsid w:val="00DC69D7"/>
    <w:rsid w:val="00DF7A1F"/>
    <w:rsid w:val="00E05C82"/>
    <w:rsid w:val="00E2397A"/>
    <w:rsid w:val="00E40C60"/>
    <w:rsid w:val="00E43C78"/>
    <w:rsid w:val="00E50360"/>
    <w:rsid w:val="00E5165C"/>
    <w:rsid w:val="00E645E8"/>
    <w:rsid w:val="00E81934"/>
    <w:rsid w:val="00E908BE"/>
    <w:rsid w:val="00E92460"/>
    <w:rsid w:val="00E955FF"/>
    <w:rsid w:val="00EB20E8"/>
    <w:rsid w:val="00EC26CF"/>
    <w:rsid w:val="00EC36C4"/>
    <w:rsid w:val="00EC3DA6"/>
    <w:rsid w:val="00ED1D4E"/>
    <w:rsid w:val="00ED3306"/>
    <w:rsid w:val="00EF68C6"/>
    <w:rsid w:val="00F046AC"/>
    <w:rsid w:val="00F10C5F"/>
    <w:rsid w:val="00F13DD1"/>
    <w:rsid w:val="00F17EA3"/>
    <w:rsid w:val="00F20210"/>
    <w:rsid w:val="00F23E85"/>
    <w:rsid w:val="00F30DD3"/>
    <w:rsid w:val="00F3311D"/>
    <w:rsid w:val="00F44082"/>
    <w:rsid w:val="00F50419"/>
    <w:rsid w:val="00F51696"/>
    <w:rsid w:val="00F54650"/>
    <w:rsid w:val="00F560D0"/>
    <w:rsid w:val="00F66A35"/>
    <w:rsid w:val="00F84BE2"/>
    <w:rsid w:val="00F949B8"/>
    <w:rsid w:val="00F951C0"/>
    <w:rsid w:val="00FA348C"/>
    <w:rsid w:val="00FB08C8"/>
    <w:rsid w:val="00FC5A41"/>
    <w:rsid w:val="00FC64D7"/>
    <w:rsid w:val="00FE292D"/>
    <w:rsid w:val="07AB2934"/>
    <w:rsid w:val="0CF3C41E"/>
    <w:rsid w:val="27BC1352"/>
    <w:rsid w:val="3E2779B4"/>
    <w:rsid w:val="464E7F2A"/>
    <w:rsid w:val="5206B75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EB371A97-59B6-4554-A2C5-E2518FFF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Garamond" w:hAnsi="Garamond"/>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1E5667"/>
    <w:pPr>
      <w:numPr>
        <w:ilvl w:val="1"/>
        <w:numId w:val="12"/>
      </w:numPr>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414360"/>
    <w:pPr>
      <w:numPr>
        <w:ilvl w:val="2"/>
        <w:numId w:val="12"/>
      </w:numPr>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1E5667"/>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414360"/>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ListParagraph">
    <w:name w:val="List Paragraph"/>
    <w:basedOn w:val="Normal"/>
    <w:uiPriority w:val="34"/>
    <w:rsid w:val="00A665D1"/>
    <w:pPr>
      <w:ind w:left="720"/>
      <w:contextualSpacing/>
    </w:pPr>
  </w:style>
  <w:style w:type="paragraph" w:styleId="TOC1">
    <w:name w:val="toc 1"/>
    <w:basedOn w:val="Normal"/>
    <w:next w:val="Normal"/>
    <w:autoRedefine/>
    <w:uiPriority w:val="39"/>
    <w:unhideWhenUsed/>
    <w:rsid w:val="003E459D"/>
    <w:pPr>
      <w:tabs>
        <w:tab w:val="left" w:pos="440"/>
        <w:tab w:val="right" w:pos="9854"/>
      </w:tabs>
      <w:spacing w:after="100"/>
    </w:pPr>
  </w:style>
  <w:style w:type="paragraph" w:styleId="Revision">
    <w:name w:val="Revision"/>
    <w:hidden/>
    <w:uiPriority w:val="99"/>
    <w:semiHidden/>
    <w:rsid w:val="00022C8D"/>
    <w:rPr>
      <w:rFonts w:ascii="Arial" w:hAnsi="Arial"/>
    </w:rPr>
  </w:style>
  <w:style w:type="paragraph" w:customStyle="1" w:styleId="pf0">
    <w:name w:val="pf0"/>
    <w:basedOn w:val="Normal"/>
    <w:rsid w:val="000E1BD7"/>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0E1BD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242540">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351952322">
      <w:bodyDiv w:val="1"/>
      <w:marLeft w:val="0"/>
      <w:marRight w:val="0"/>
      <w:marTop w:val="0"/>
      <w:marBottom w:val="0"/>
      <w:divBdr>
        <w:top w:val="none" w:sz="0" w:space="0" w:color="auto"/>
        <w:left w:val="none" w:sz="0" w:space="0" w:color="auto"/>
        <w:bottom w:val="none" w:sz="0" w:space="0" w:color="auto"/>
        <w:right w:val="none" w:sz="0" w:space="0" w:color="auto"/>
      </w:divBdr>
    </w:div>
    <w:div w:id="1870993077">
      <w:bodyDiv w:val="1"/>
      <w:marLeft w:val="0"/>
      <w:marRight w:val="0"/>
      <w:marTop w:val="0"/>
      <w:marBottom w:val="0"/>
      <w:divBdr>
        <w:top w:val="none" w:sz="0" w:space="0" w:color="auto"/>
        <w:left w:val="none" w:sz="0" w:space="0" w:color="auto"/>
        <w:bottom w:val="none" w:sz="0" w:space="0" w:color="auto"/>
        <w:right w:val="none" w:sz="0" w:space="0" w:color="auto"/>
      </w:divBdr>
    </w:div>
    <w:div w:id="206918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4.xml><?xml version="1.0" encoding="utf-8"?>
<ds:datastoreItem xmlns:ds="http://schemas.openxmlformats.org/officeDocument/2006/customXml" ds:itemID="{B66DBD22-5C1E-4BDB-8045-585128443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141</Words>
  <Characters>6506</Characters>
  <Application>Microsoft Office Word</Application>
  <DocSecurity>0</DocSecurity>
  <Lines>54</Lines>
  <Paragraphs>15</Paragraphs>
  <ScaleCrop>false</ScaleCrop>
  <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40</cp:revision>
  <dcterms:created xsi:type="dcterms:W3CDTF">2024-07-02T07:14:00Z</dcterms:created>
  <dcterms:modified xsi:type="dcterms:W3CDTF">2025-03-2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